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6194ED" w14:textId="77777777" w:rsidR="00D12361" w:rsidRDefault="001578D3">
      <w:pPr>
        <w:rPr>
          <w:sz w:val="24"/>
          <w:szCs w:val="24"/>
        </w:rPr>
      </w:pPr>
      <w:r>
        <w:rPr>
          <w:sz w:val="24"/>
          <w:szCs w:val="24"/>
        </w:rPr>
        <w:t>UNLV Graduate College 202</w:t>
      </w:r>
      <w:r w:rsidR="00222FCB">
        <w:rPr>
          <w:sz w:val="24"/>
          <w:szCs w:val="24"/>
        </w:rPr>
        <w:t>2</w:t>
      </w:r>
      <w:r>
        <w:rPr>
          <w:sz w:val="24"/>
          <w:szCs w:val="24"/>
        </w:rPr>
        <w:t>-202</w:t>
      </w:r>
      <w:r w:rsidR="00222FCB">
        <w:rPr>
          <w:sz w:val="24"/>
          <w:szCs w:val="24"/>
        </w:rPr>
        <w:t>3</w:t>
      </w:r>
      <w:r>
        <w:rPr>
          <w:sz w:val="24"/>
          <w:szCs w:val="24"/>
        </w:rPr>
        <w:t xml:space="preserve"> Catalog</w:t>
      </w:r>
    </w:p>
    <w:p w14:paraId="4D9B1BB8" w14:textId="77777777" w:rsidR="00D12361" w:rsidRDefault="001578D3" w:rsidP="0069678E">
      <w:pPr>
        <w:pStyle w:val="Title"/>
        <w:rPr>
          <w:sz w:val="24"/>
          <w:szCs w:val="24"/>
        </w:rPr>
      </w:pPr>
      <w:r>
        <w:t>PLAN OF STUDY - Part II</w:t>
      </w:r>
    </w:p>
    <w:p w14:paraId="52833098" w14:textId="052B7E88" w:rsidR="00D12361" w:rsidRDefault="00C01716" w:rsidP="0069678E">
      <w:pPr>
        <w:pStyle w:val="Heading1"/>
        <w:rPr>
          <w:sz w:val="24"/>
        </w:rPr>
      </w:pPr>
      <w:r w:rsidRPr="00C01716">
        <w:t>Master of Architecture</w:t>
      </w:r>
      <w:r>
        <w:t xml:space="preserve"> </w:t>
      </w:r>
      <w:r w:rsidR="00672F6C">
        <w:t>–</w:t>
      </w:r>
      <w:r>
        <w:t xml:space="preserve"> </w:t>
      </w:r>
      <w:r w:rsidR="00672F6C">
        <w:t>3+</w:t>
      </w:r>
      <w:r w:rsidR="00CB2BA2" w:rsidRPr="00CB2BA2">
        <w:t xml:space="preserve"> Hospitality &amp; Entertainment Design</w:t>
      </w:r>
    </w:p>
    <w:p w14:paraId="0DEC0D64" w14:textId="77777777" w:rsidR="00D12361" w:rsidRDefault="001578D3">
      <w:pPr>
        <w:spacing w:line="240" w:lineRule="auto"/>
        <w:rPr>
          <w:szCs w:val="20"/>
        </w:rPr>
      </w:pPr>
      <w:r>
        <w:rPr>
          <w:szCs w:val="20"/>
        </w:rPr>
        <w:t xml:space="preserve">Complete this form and upload it into the Plan of Study – Part I available in your </w:t>
      </w:r>
      <w:hyperlink r:id="rId6">
        <w:r>
          <w:rPr>
            <w:color w:val="0000FF"/>
            <w:szCs w:val="20"/>
            <w:u w:val="single"/>
          </w:rPr>
          <w:t>Grad Rebel Gateway</w:t>
        </w:r>
      </w:hyperlink>
      <w:r>
        <w:rPr>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33CA6476" w14:textId="52088B37" w:rsidR="00D12361" w:rsidRDefault="001578D3" w:rsidP="004B58E0">
      <w:pPr>
        <w:spacing w:before="240" w:after="240" w:line="240" w:lineRule="auto"/>
        <w:rPr>
          <w:szCs w:val="20"/>
        </w:rPr>
      </w:pPr>
      <w:r>
        <w:rPr>
          <w:szCs w:val="20"/>
        </w:rPr>
        <w:t xml:space="preserve">Refer to the </w:t>
      </w:r>
      <w:hyperlink r:id="rId7" w:anchor="subplan5requirements3hospitalityentertainmentdesigntrack" w:history="1">
        <w:r w:rsidRPr="00C01716">
          <w:rPr>
            <w:rStyle w:val="Hyperlink"/>
            <w:szCs w:val="20"/>
          </w:rPr>
          <w:t>202</w:t>
        </w:r>
        <w:r w:rsidR="00222FCB" w:rsidRPr="00C01716">
          <w:rPr>
            <w:rStyle w:val="Hyperlink"/>
            <w:szCs w:val="20"/>
          </w:rPr>
          <w:t>2</w:t>
        </w:r>
        <w:r w:rsidRPr="00C01716">
          <w:rPr>
            <w:rStyle w:val="Hyperlink"/>
            <w:szCs w:val="20"/>
          </w:rPr>
          <w:t>-2</w:t>
        </w:r>
        <w:r w:rsidR="00222FCB" w:rsidRPr="00C01716">
          <w:rPr>
            <w:rStyle w:val="Hyperlink"/>
            <w:szCs w:val="20"/>
          </w:rPr>
          <w:t>3</w:t>
        </w:r>
        <w:r w:rsidRPr="00C01716">
          <w:rPr>
            <w:rStyle w:val="Hyperlink"/>
            <w:szCs w:val="20"/>
          </w:rPr>
          <w:t xml:space="preserve"> Graduate Catalog</w:t>
        </w:r>
      </w:hyperlink>
      <w:r w:rsidR="00216BB8">
        <w:rPr>
          <w:szCs w:val="20"/>
          <w:u w:val="single"/>
        </w:rPr>
        <w:t xml:space="preserve"> </w:t>
      </w:r>
      <w:r>
        <w:rPr>
          <w:szCs w:val="20"/>
        </w:rPr>
        <w:t>for degree requirements.</w:t>
      </w:r>
    </w:p>
    <w:p w14:paraId="767CC001" w14:textId="77777777" w:rsidR="00D12361" w:rsidRDefault="001578D3" w:rsidP="0069678E">
      <w:pPr>
        <w:pStyle w:val="Heading2"/>
      </w:pPr>
      <w:r>
        <w:t>COURSE REQUIREMENTS</w:t>
      </w:r>
    </w:p>
    <w:p w14:paraId="37D76297" w14:textId="77777777" w:rsidR="00D43E64" w:rsidRPr="00F03F2A" w:rsidRDefault="00D43E64" w:rsidP="00D43E64">
      <w:pPr>
        <w:pStyle w:val="Heading3"/>
        <w:rPr>
          <w:b/>
        </w:rPr>
      </w:pPr>
      <w:r w:rsidRPr="00E20730">
        <w:rPr>
          <w:b/>
        </w:rPr>
        <w:t>Preparatory Courses – Credits: 24</w:t>
      </w:r>
    </w:p>
    <w:tbl>
      <w:tblPr>
        <w:tblStyle w:val="TableGrid"/>
        <w:tblW w:w="11016" w:type="dxa"/>
        <w:tblLayout w:type="fixed"/>
        <w:tblLook w:val="0420" w:firstRow="1" w:lastRow="0" w:firstColumn="0" w:lastColumn="0" w:noHBand="0" w:noVBand="1"/>
        <w:tblCaption w:val="Table"/>
        <w:tblDescription w:val="Preparatory Courses, 7 entries"/>
      </w:tblPr>
      <w:tblGrid>
        <w:gridCol w:w="1170"/>
        <w:gridCol w:w="900"/>
        <w:gridCol w:w="1440"/>
        <w:gridCol w:w="1890"/>
        <w:gridCol w:w="1440"/>
        <w:gridCol w:w="1350"/>
        <w:gridCol w:w="1440"/>
        <w:gridCol w:w="1386"/>
      </w:tblGrid>
      <w:tr w:rsidR="00D43E64" w14:paraId="368DEAC4" w14:textId="77777777" w:rsidTr="00945E34">
        <w:tc>
          <w:tcPr>
            <w:tcW w:w="1170" w:type="dxa"/>
          </w:tcPr>
          <w:p w14:paraId="5CEE03D6" w14:textId="77777777" w:rsidR="00D43E64" w:rsidRPr="00787ED7" w:rsidRDefault="00D43E64" w:rsidP="00C55DE8">
            <w:r w:rsidRPr="00787ED7">
              <w:t>COURSE</w:t>
            </w:r>
          </w:p>
          <w:p w14:paraId="3215FF6F" w14:textId="77777777" w:rsidR="00D43E64" w:rsidRPr="00787ED7" w:rsidRDefault="00D43E64" w:rsidP="00C55DE8">
            <w:r w:rsidRPr="00787ED7">
              <w:t>(Prefix &amp; #)</w:t>
            </w:r>
          </w:p>
        </w:tc>
        <w:tc>
          <w:tcPr>
            <w:tcW w:w="900" w:type="dxa"/>
          </w:tcPr>
          <w:p w14:paraId="10F5253C" w14:textId="77777777" w:rsidR="00D43E64" w:rsidRPr="00787ED7" w:rsidRDefault="00D43E64" w:rsidP="00C55DE8">
            <w:r w:rsidRPr="00787ED7">
              <w:t>CREDITS</w:t>
            </w:r>
          </w:p>
        </w:tc>
        <w:tc>
          <w:tcPr>
            <w:tcW w:w="1440" w:type="dxa"/>
          </w:tcPr>
          <w:p w14:paraId="27A23575" w14:textId="77777777" w:rsidR="00D43E64" w:rsidRPr="00787ED7" w:rsidRDefault="00D43E64" w:rsidP="00C55DE8">
            <w:r w:rsidRPr="00787ED7">
              <w:t xml:space="preserve">GRADE </w:t>
            </w:r>
          </w:p>
          <w:p w14:paraId="14E987FF" w14:textId="77777777" w:rsidR="00D43E64" w:rsidRPr="00787ED7" w:rsidRDefault="00D43E64" w:rsidP="00C55DE8">
            <w:r w:rsidRPr="00787ED7">
              <w:t>(if</w:t>
            </w:r>
            <w:r>
              <w:t xml:space="preserve"> </w:t>
            </w:r>
            <w:r w:rsidRPr="00787ED7">
              <w:t>completed)</w:t>
            </w:r>
          </w:p>
        </w:tc>
        <w:tc>
          <w:tcPr>
            <w:tcW w:w="1890" w:type="dxa"/>
          </w:tcPr>
          <w:p w14:paraId="5E1307D8" w14:textId="77777777" w:rsidR="00D43E64" w:rsidRPr="00787ED7" w:rsidRDefault="00D43E64" w:rsidP="00C55DE8">
            <w:r w:rsidRPr="00787ED7">
              <w:t>SEMESTER/YEAR</w:t>
            </w:r>
          </w:p>
          <w:p w14:paraId="1B20CAE1" w14:textId="77777777" w:rsidR="00D43E64" w:rsidRPr="00787ED7" w:rsidRDefault="00D43E64" w:rsidP="00C55DE8">
            <w:r w:rsidRPr="00787ED7">
              <w:t>(Taken/anticipated)</w:t>
            </w:r>
          </w:p>
        </w:tc>
        <w:tc>
          <w:tcPr>
            <w:tcW w:w="1440" w:type="dxa"/>
          </w:tcPr>
          <w:p w14:paraId="5413D24F" w14:textId="77777777" w:rsidR="00D43E64" w:rsidRPr="00787ED7" w:rsidRDefault="00D43E64" w:rsidP="00C55DE8">
            <w:r w:rsidRPr="00787ED7">
              <w:t>COURSE (Substitution)</w:t>
            </w:r>
          </w:p>
        </w:tc>
        <w:tc>
          <w:tcPr>
            <w:tcW w:w="1350" w:type="dxa"/>
          </w:tcPr>
          <w:p w14:paraId="1777FFDC" w14:textId="77777777" w:rsidR="00D43E64" w:rsidRPr="00787ED7" w:rsidRDefault="00D43E64" w:rsidP="00C55DE8">
            <w:r w:rsidRPr="00787ED7">
              <w:t>CREDITS</w:t>
            </w:r>
          </w:p>
          <w:p w14:paraId="719F689F" w14:textId="77777777" w:rsidR="00D43E64" w:rsidRPr="00787ED7" w:rsidRDefault="00D43E64" w:rsidP="00C55DE8">
            <w:r w:rsidRPr="00787ED7">
              <w:t>(Substitution)</w:t>
            </w:r>
          </w:p>
        </w:tc>
        <w:tc>
          <w:tcPr>
            <w:tcW w:w="1440" w:type="dxa"/>
          </w:tcPr>
          <w:p w14:paraId="0B7D8377" w14:textId="77777777" w:rsidR="00D43E64" w:rsidRPr="00787ED7" w:rsidRDefault="00D43E64" w:rsidP="00C55DE8">
            <w:r w:rsidRPr="00787ED7">
              <w:t>GRADE</w:t>
            </w:r>
          </w:p>
          <w:p w14:paraId="69292EB1" w14:textId="77777777" w:rsidR="00D43E64" w:rsidRPr="00787ED7" w:rsidRDefault="00D43E64" w:rsidP="00C55DE8">
            <w:r w:rsidRPr="00787ED7">
              <w:t>(Substitution)</w:t>
            </w:r>
          </w:p>
        </w:tc>
        <w:tc>
          <w:tcPr>
            <w:tcW w:w="1386" w:type="dxa"/>
          </w:tcPr>
          <w:p w14:paraId="6BF11A8F" w14:textId="77777777" w:rsidR="00D43E64" w:rsidRPr="00787ED7" w:rsidRDefault="00D43E64" w:rsidP="00C55DE8">
            <w:r w:rsidRPr="00787ED7">
              <w:t>INSTITUTION</w:t>
            </w:r>
          </w:p>
          <w:p w14:paraId="1B94CD1F" w14:textId="77777777" w:rsidR="00D43E64" w:rsidRPr="00787ED7" w:rsidRDefault="00D43E64" w:rsidP="00C55DE8">
            <w:r w:rsidRPr="00787ED7">
              <w:t>(Substitution)</w:t>
            </w:r>
          </w:p>
        </w:tc>
      </w:tr>
      <w:tr w:rsidR="00D43E64" w14:paraId="664B29B3" w14:textId="77777777" w:rsidTr="00945E34">
        <w:tc>
          <w:tcPr>
            <w:tcW w:w="1170" w:type="dxa"/>
          </w:tcPr>
          <w:p w14:paraId="7D742622" w14:textId="77777777" w:rsidR="00D43E64" w:rsidRDefault="00D43E64" w:rsidP="00C55DE8">
            <w:r>
              <w:t>AAE 555</w:t>
            </w:r>
          </w:p>
        </w:tc>
        <w:tc>
          <w:tcPr>
            <w:tcW w:w="900" w:type="dxa"/>
          </w:tcPr>
          <w:p w14:paraId="6BE7EABF"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B25A017"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D7B7231"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3D8817D"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53EC8162"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32C78E0"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4C25EEE8"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43E64" w14:paraId="62A958E2" w14:textId="77777777" w:rsidTr="00945E34">
        <w:tc>
          <w:tcPr>
            <w:tcW w:w="1170" w:type="dxa"/>
          </w:tcPr>
          <w:p w14:paraId="6C8B95AF" w14:textId="77777777" w:rsidR="00D43E64" w:rsidRDefault="00D43E64" w:rsidP="00C55DE8">
            <w:r>
              <w:t>AAE 711L</w:t>
            </w:r>
          </w:p>
        </w:tc>
        <w:tc>
          <w:tcPr>
            <w:tcW w:w="900" w:type="dxa"/>
          </w:tcPr>
          <w:p w14:paraId="41FA5CBA"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CC412AE"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90D5F26"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10808A7"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4C40ABF5"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811C62B"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0CEC5C9B"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43E64" w14:paraId="33D24E43" w14:textId="77777777" w:rsidTr="00945E34">
        <w:tc>
          <w:tcPr>
            <w:tcW w:w="1170" w:type="dxa"/>
          </w:tcPr>
          <w:p w14:paraId="15C3C73F" w14:textId="77777777" w:rsidR="00D43E64" w:rsidRDefault="00D43E64" w:rsidP="00C55DE8">
            <w:r>
              <w:t>AAE 712L</w:t>
            </w:r>
          </w:p>
        </w:tc>
        <w:tc>
          <w:tcPr>
            <w:tcW w:w="900" w:type="dxa"/>
          </w:tcPr>
          <w:p w14:paraId="12BF7A01"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6B84217"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75CC625D"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CE68D36"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73C41B2B"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553368F"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2460E232"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43E64" w14:paraId="0735DB4E" w14:textId="77777777" w:rsidTr="00945E34">
        <w:tc>
          <w:tcPr>
            <w:tcW w:w="1170" w:type="dxa"/>
          </w:tcPr>
          <w:p w14:paraId="26113FBA" w14:textId="77777777" w:rsidR="00D43E64" w:rsidRPr="00AD2862" w:rsidRDefault="00D43E64" w:rsidP="00C55DE8">
            <w:r>
              <w:t>AAE 713L</w:t>
            </w:r>
          </w:p>
        </w:tc>
        <w:tc>
          <w:tcPr>
            <w:tcW w:w="900" w:type="dxa"/>
          </w:tcPr>
          <w:p w14:paraId="7EC67ECF"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FFBCCE7"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9F07D95"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A0E716E"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57225A8F"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BF8F25E"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7876F8DB"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43E64" w14:paraId="036FB884" w14:textId="77777777" w:rsidTr="00945E34">
        <w:tc>
          <w:tcPr>
            <w:tcW w:w="1170" w:type="dxa"/>
          </w:tcPr>
          <w:p w14:paraId="382AE89F" w14:textId="77777777" w:rsidR="00D43E64" w:rsidRPr="00AD2862" w:rsidRDefault="00D43E64" w:rsidP="00C55DE8">
            <w:r>
              <w:t>AAE 767</w:t>
            </w:r>
          </w:p>
        </w:tc>
        <w:tc>
          <w:tcPr>
            <w:tcW w:w="900" w:type="dxa"/>
          </w:tcPr>
          <w:p w14:paraId="612AF8D2"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898810E"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D9BDE17"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FA3D053"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4A7BF44A"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057A9B4"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0E162AAC"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43E64" w14:paraId="0EEF2E15" w14:textId="77777777" w:rsidTr="00945E34">
        <w:tc>
          <w:tcPr>
            <w:tcW w:w="1170" w:type="dxa"/>
          </w:tcPr>
          <w:p w14:paraId="700663FC"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036B80D"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E3FAE28"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C08E96E"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CF003F1"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5ED40C5D"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7EB477F"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68228257"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43E64" w14:paraId="57293CC5" w14:textId="77777777" w:rsidTr="00945E34">
        <w:tc>
          <w:tcPr>
            <w:tcW w:w="1170" w:type="dxa"/>
          </w:tcPr>
          <w:p w14:paraId="08C79361"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6B6DA91B"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8FD6BD7"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D1EFAD5"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889B485"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25DEFE73"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6D45B17"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4BB76EFA"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640D2423" w14:textId="0F5E5226" w:rsidR="00D43E64" w:rsidRPr="00F03F2A" w:rsidRDefault="00D43E64" w:rsidP="00D43E64">
      <w:pPr>
        <w:pStyle w:val="Heading3"/>
        <w:rPr>
          <w:b/>
        </w:rPr>
      </w:pPr>
      <w:r w:rsidRPr="00E20730">
        <w:rPr>
          <w:b/>
        </w:rPr>
        <w:t>Preparatory Building Science Courses – Credits: 18</w:t>
      </w:r>
    </w:p>
    <w:tbl>
      <w:tblPr>
        <w:tblStyle w:val="TableGrid"/>
        <w:tblW w:w="11016" w:type="dxa"/>
        <w:tblLayout w:type="fixed"/>
        <w:tblLook w:val="0420" w:firstRow="1" w:lastRow="0" w:firstColumn="0" w:lastColumn="0" w:noHBand="0" w:noVBand="1"/>
        <w:tblCaption w:val="Table"/>
        <w:tblDescription w:val="Preparatory Building Science Courses, 8 entries"/>
      </w:tblPr>
      <w:tblGrid>
        <w:gridCol w:w="1170"/>
        <w:gridCol w:w="900"/>
        <w:gridCol w:w="1440"/>
        <w:gridCol w:w="1890"/>
        <w:gridCol w:w="1440"/>
        <w:gridCol w:w="1350"/>
        <w:gridCol w:w="1440"/>
        <w:gridCol w:w="1386"/>
      </w:tblGrid>
      <w:tr w:rsidR="00D43E64" w14:paraId="0BADCF99" w14:textId="77777777" w:rsidTr="00945E34">
        <w:tc>
          <w:tcPr>
            <w:tcW w:w="1170" w:type="dxa"/>
          </w:tcPr>
          <w:p w14:paraId="673032FF" w14:textId="77777777" w:rsidR="00D43E64" w:rsidRPr="00787ED7" w:rsidRDefault="00D43E64" w:rsidP="00C55DE8">
            <w:r w:rsidRPr="00787ED7">
              <w:t>COURSE</w:t>
            </w:r>
          </w:p>
          <w:p w14:paraId="3F214A23" w14:textId="77777777" w:rsidR="00D43E64" w:rsidRPr="00787ED7" w:rsidRDefault="00D43E64" w:rsidP="00C55DE8">
            <w:r w:rsidRPr="00787ED7">
              <w:t>(Prefix &amp; #)</w:t>
            </w:r>
          </w:p>
        </w:tc>
        <w:tc>
          <w:tcPr>
            <w:tcW w:w="900" w:type="dxa"/>
          </w:tcPr>
          <w:p w14:paraId="7B25F0F6" w14:textId="77777777" w:rsidR="00D43E64" w:rsidRPr="00787ED7" w:rsidRDefault="00D43E64" w:rsidP="00C55DE8">
            <w:r w:rsidRPr="00787ED7">
              <w:t>CREDITS</w:t>
            </w:r>
          </w:p>
        </w:tc>
        <w:tc>
          <w:tcPr>
            <w:tcW w:w="1440" w:type="dxa"/>
          </w:tcPr>
          <w:p w14:paraId="7999FBCF" w14:textId="77777777" w:rsidR="00D43E64" w:rsidRPr="00787ED7" w:rsidRDefault="00D43E64" w:rsidP="00C55DE8">
            <w:r w:rsidRPr="00787ED7">
              <w:t xml:space="preserve">GRADE </w:t>
            </w:r>
          </w:p>
          <w:p w14:paraId="235E2A83" w14:textId="77777777" w:rsidR="00D43E64" w:rsidRPr="00787ED7" w:rsidRDefault="00D43E64" w:rsidP="00C55DE8">
            <w:r w:rsidRPr="00787ED7">
              <w:t>(if</w:t>
            </w:r>
            <w:r>
              <w:t xml:space="preserve"> </w:t>
            </w:r>
            <w:r w:rsidRPr="00787ED7">
              <w:t>completed)</w:t>
            </w:r>
          </w:p>
        </w:tc>
        <w:tc>
          <w:tcPr>
            <w:tcW w:w="1890" w:type="dxa"/>
          </w:tcPr>
          <w:p w14:paraId="6E91B63C" w14:textId="77777777" w:rsidR="00D43E64" w:rsidRPr="00787ED7" w:rsidRDefault="00D43E64" w:rsidP="00C55DE8">
            <w:r w:rsidRPr="00787ED7">
              <w:t>SEMESTER/YEAR</w:t>
            </w:r>
          </w:p>
          <w:p w14:paraId="6709030C" w14:textId="77777777" w:rsidR="00D43E64" w:rsidRPr="00787ED7" w:rsidRDefault="00D43E64" w:rsidP="00C55DE8">
            <w:r w:rsidRPr="00787ED7">
              <w:t>(Taken/anticipated)</w:t>
            </w:r>
          </w:p>
        </w:tc>
        <w:tc>
          <w:tcPr>
            <w:tcW w:w="1440" w:type="dxa"/>
          </w:tcPr>
          <w:p w14:paraId="5FC6C8E3" w14:textId="77777777" w:rsidR="00D43E64" w:rsidRPr="00787ED7" w:rsidRDefault="00D43E64" w:rsidP="00C55DE8">
            <w:r w:rsidRPr="00787ED7">
              <w:t>COURSE (Substitution)</w:t>
            </w:r>
          </w:p>
        </w:tc>
        <w:tc>
          <w:tcPr>
            <w:tcW w:w="1350" w:type="dxa"/>
          </w:tcPr>
          <w:p w14:paraId="68158B06" w14:textId="77777777" w:rsidR="00D43E64" w:rsidRPr="00787ED7" w:rsidRDefault="00D43E64" w:rsidP="00C55DE8">
            <w:r w:rsidRPr="00787ED7">
              <w:t>CREDITS</w:t>
            </w:r>
          </w:p>
          <w:p w14:paraId="1D8347DD" w14:textId="77777777" w:rsidR="00D43E64" w:rsidRPr="00787ED7" w:rsidRDefault="00D43E64" w:rsidP="00C55DE8">
            <w:r w:rsidRPr="00787ED7">
              <w:t>(Substitution)</w:t>
            </w:r>
          </w:p>
        </w:tc>
        <w:tc>
          <w:tcPr>
            <w:tcW w:w="1440" w:type="dxa"/>
          </w:tcPr>
          <w:p w14:paraId="5068A53A" w14:textId="77777777" w:rsidR="00D43E64" w:rsidRPr="00787ED7" w:rsidRDefault="00D43E64" w:rsidP="00C55DE8">
            <w:r w:rsidRPr="00787ED7">
              <w:t>GRADE</w:t>
            </w:r>
          </w:p>
          <w:p w14:paraId="599787E6" w14:textId="77777777" w:rsidR="00D43E64" w:rsidRPr="00787ED7" w:rsidRDefault="00D43E64" w:rsidP="00C55DE8">
            <w:r w:rsidRPr="00787ED7">
              <w:t>(Substitution)</w:t>
            </w:r>
          </w:p>
        </w:tc>
        <w:tc>
          <w:tcPr>
            <w:tcW w:w="1386" w:type="dxa"/>
          </w:tcPr>
          <w:p w14:paraId="254556A0" w14:textId="77777777" w:rsidR="00D43E64" w:rsidRPr="00787ED7" w:rsidRDefault="00D43E64" w:rsidP="00C55DE8">
            <w:r w:rsidRPr="00787ED7">
              <w:t>INSTITUTION</w:t>
            </w:r>
          </w:p>
          <w:p w14:paraId="70190A52" w14:textId="77777777" w:rsidR="00D43E64" w:rsidRPr="00787ED7" w:rsidRDefault="00D43E64" w:rsidP="00C55DE8">
            <w:r w:rsidRPr="00787ED7">
              <w:t>(Substitution)</w:t>
            </w:r>
          </w:p>
        </w:tc>
      </w:tr>
      <w:tr w:rsidR="00D43E64" w14:paraId="402E8764" w14:textId="77777777" w:rsidTr="00945E34">
        <w:tc>
          <w:tcPr>
            <w:tcW w:w="1170" w:type="dxa"/>
          </w:tcPr>
          <w:p w14:paraId="2601D1F6" w14:textId="77777777" w:rsidR="00D43E64" w:rsidRDefault="00D43E64" w:rsidP="00C55DE8">
            <w:r>
              <w:t>ABS 521</w:t>
            </w:r>
          </w:p>
        </w:tc>
        <w:tc>
          <w:tcPr>
            <w:tcW w:w="900" w:type="dxa"/>
          </w:tcPr>
          <w:p w14:paraId="2EE098BE"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9508AB6"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1E65238"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BECE99D"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6ACAF982"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7D2E964"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415049DD"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43E64" w14:paraId="2B692AA3" w14:textId="77777777" w:rsidTr="00945E34">
        <w:tc>
          <w:tcPr>
            <w:tcW w:w="1170" w:type="dxa"/>
          </w:tcPr>
          <w:p w14:paraId="540CD494" w14:textId="77777777" w:rsidR="00D43E64" w:rsidRDefault="00D43E64" w:rsidP="00C55DE8">
            <w:r>
              <w:t>ABS 522</w:t>
            </w:r>
          </w:p>
        </w:tc>
        <w:tc>
          <w:tcPr>
            <w:tcW w:w="900" w:type="dxa"/>
          </w:tcPr>
          <w:p w14:paraId="0B441606"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E0D9901"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7AB3975F"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6C319D0"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15C2159C"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1C3BB5E"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5CF7D9BE"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43E64" w14:paraId="499B61B0" w14:textId="77777777" w:rsidTr="00945E34">
        <w:tc>
          <w:tcPr>
            <w:tcW w:w="1170" w:type="dxa"/>
          </w:tcPr>
          <w:p w14:paraId="7C95762B" w14:textId="77777777" w:rsidR="00D43E64" w:rsidRDefault="00D43E64" w:rsidP="00C55DE8">
            <w:r>
              <w:t>ABS 531</w:t>
            </w:r>
          </w:p>
        </w:tc>
        <w:tc>
          <w:tcPr>
            <w:tcW w:w="900" w:type="dxa"/>
          </w:tcPr>
          <w:p w14:paraId="0CE3505A"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78E4293"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779CA584"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F86A7EC"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7BE4E305"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6E6324D"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182474A3"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43E64" w14:paraId="739AC1D2" w14:textId="77777777" w:rsidTr="00945E34">
        <w:tc>
          <w:tcPr>
            <w:tcW w:w="1170" w:type="dxa"/>
          </w:tcPr>
          <w:p w14:paraId="68FF79EC" w14:textId="77777777" w:rsidR="00D43E64" w:rsidRPr="00AD2862" w:rsidRDefault="00D43E64" w:rsidP="00C55DE8">
            <w:r>
              <w:t>ABS 532</w:t>
            </w:r>
          </w:p>
        </w:tc>
        <w:tc>
          <w:tcPr>
            <w:tcW w:w="900" w:type="dxa"/>
          </w:tcPr>
          <w:p w14:paraId="2BF53C89"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A201986"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C802E01"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C71ADD0"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5025C90C"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49EABF2"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663753E7"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43E64" w14:paraId="16EE9BA2" w14:textId="77777777" w:rsidTr="00945E34">
        <w:tc>
          <w:tcPr>
            <w:tcW w:w="1170" w:type="dxa"/>
          </w:tcPr>
          <w:p w14:paraId="130A8DA1" w14:textId="77777777" w:rsidR="00D43E64" w:rsidRPr="00AD2862" w:rsidRDefault="00D43E64" w:rsidP="00C55DE8">
            <w:r>
              <w:t>ABS 541</w:t>
            </w:r>
          </w:p>
        </w:tc>
        <w:tc>
          <w:tcPr>
            <w:tcW w:w="900" w:type="dxa"/>
          </w:tcPr>
          <w:p w14:paraId="16E8022D"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DA84406"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B46858E"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B7E5739"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38E52037"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911B738"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47AEC5FF"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43E64" w14:paraId="5CBBC876" w14:textId="77777777" w:rsidTr="00945E34">
        <w:tc>
          <w:tcPr>
            <w:tcW w:w="1170" w:type="dxa"/>
          </w:tcPr>
          <w:p w14:paraId="5AD56114" w14:textId="77777777" w:rsidR="00D43E64" w:rsidRPr="00AD2862" w:rsidRDefault="00D43E64" w:rsidP="00C55DE8">
            <w:r>
              <w:t>ABS 640</w:t>
            </w:r>
          </w:p>
        </w:tc>
        <w:tc>
          <w:tcPr>
            <w:tcW w:w="900" w:type="dxa"/>
          </w:tcPr>
          <w:p w14:paraId="46FA2431"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54B432C"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35C9A85"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2A0A840"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6863611C"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791626A"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2F7954ED"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43E64" w14:paraId="7D669538" w14:textId="77777777" w:rsidTr="00945E34">
        <w:tc>
          <w:tcPr>
            <w:tcW w:w="1170" w:type="dxa"/>
          </w:tcPr>
          <w:p w14:paraId="2B0631D5"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27B27F7D"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5D1A05A"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6014A2D"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A878402"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0BDFE42C"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7411C3D"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07E5291B"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43E64" w14:paraId="052705C4" w14:textId="77777777" w:rsidTr="00945E34">
        <w:tc>
          <w:tcPr>
            <w:tcW w:w="1170" w:type="dxa"/>
          </w:tcPr>
          <w:p w14:paraId="6377902F"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7CE34B3D"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6CA6024"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CD71E05"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3A77099"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39975BB3"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EA5ABC1"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34BB0120" w14:textId="77777777" w:rsidR="00D43E64" w:rsidRPr="00AD2862"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4514DB36" w14:textId="4EFC6253" w:rsidR="00D43E64" w:rsidRPr="00050314" w:rsidRDefault="00D43E64" w:rsidP="00D43E64">
      <w:pPr>
        <w:pStyle w:val="Heading3"/>
        <w:rPr>
          <w:b/>
        </w:rPr>
      </w:pPr>
      <w:r>
        <w:rPr>
          <w:b/>
        </w:rPr>
        <w:t>Preparatory Clinical Internship</w:t>
      </w:r>
      <w:r w:rsidRPr="00C01716">
        <w:rPr>
          <w:b/>
        </w:rPr>
        <w:t xml:space="preserve"> – Credits: 6</w:t>
      </w:r>
    </w:p>
    <w:tbl>
      <w:tblPr>
        <w:tblStyle w:val="TableGrid"/>
        <w:tblW w:w="11016" w:type="dxa"/>
        <w:tblLayout w:type="fixed"/>
        <w:tblLook w:val="0420" w:firstRow="1" w:lastRow="0" w:firstColumn="0" w:lastColumn="0" w:noHBand="0" w:noVBand="1"/>
        <w:tblCaption w:val="Table"/>
        <w:tblDescription w:val="Preparatory Clinical Internship , 2 entries"/>
      </w:tblPr>
      <w:tblGrid>
        <w:gridCol w:w="1170"/>
        <w:gridCol w:w="900"/>
        <w:gridCol w:w="1440"/>
        <w:gridCol w:w="1890"/>
        <w:gridCol w:w="1440"/>
        <w:gridCol w:w="1350"/>
        <w:gridCol w:w="1440"/>
        <w:gridCol w:w="1386"/>
      </w:tblGrid>
      <w:tr w:rsidR="00D43E64" w14:paraId="76DEAAEA" w14:textId="77777777" w:rsidTr="00945E34">
        <w:tc>
          <w:tcPr>
            <w:tcW w:w="1170" w:type="dxa"/>
          </w:tcPr>
          <w:p w14:paraId="4C2A8A7F" w14:textId="77777777" w:rsidR="00D43E64" w:rsidRPr="00787ED7" w:rsidRDefault="00D43E64" w:rsidP="00C55DE8">
            <w:r w:rsidRPr="00787ED7">
              <w:t>COURSE</w:t>
            </w:r>
          </w:p>
          <w:p w14:paraId="171008D9" w14:textId="77777777" w:rsidR="00D43E64" w:rsidRPr="00787ED7" w:rsidRDefault="00D43E64" w:rsidP="00C55DE8">
            <w:r w:rsidRPr="00787ED7">
              <w:t>(Prefix &amp; #)</w:t>
            </w:r>
          </w:p>
        </w:tc>
        <w:tc>
          <w:tcPr>
            <w:tcW w:w="900" w:type="dxa"/>
          </w:tcPr>
          <w:p w14:paraId="5D303716" w14:textId="77777777" w:rsidR="00D43E64" w:rsidRPr="00787ED7" w:rsidRDefault="00D43E64" w:rsidP="00C55DE8">
            <w:r w:rsidRPr="00787ED7">
              <w:t>CREDITS</w:t>
            </w:r>
          </w:p>
        </w:tc>
        <w:tc>
          <w:tcPr>
            <w:tcW w:w="1440" w:type="dxa"/>
          </w:tcPr>
          <w:p w14:paraId="1DBE210F" w14:textId="77777777" w:rsidR="00D43E64" w:rsidRPr="00787ED7" w:rsidRDefault="00D43E64" w:rsidP="00C55DE8">
            <w:r w:rsidRPr="00787ED7">
              <w:t xml:space="preserve">GRADE </w:t>
            </w:r>
          </w:p>
          <w:p w14:paraId="2206FCAA" w14:textId="77777777" w:rsidR="00D43E64" w:rsidRPr="00787ED7" w:rsidRDefault="00D43E64" w:rsidP="00C55DE8">
            <w:r w:rsidRPr="00787ED7">
              <w:t>(if</w:t>
            </w:r>
            <w:r>
              <w:t xml:space="preserve"> </w:t>
            </w:r>
            <w:r w:rsidRPr="00787ED7">
              <w:t>completed)</w:t>
            </w:r>
          </w:p>
        </w:tc>
        <w:tc>
          <w:tcPr>
            <w:tcW w:w="1890" w:type="dxa"/>
          </w:tcPr>
          <w:p w14:paraId="0117D2CA" w14:textId="77777777" w:rsidR="00D43E64" w:rsidRPr="00787ED7" w:rsidRDefault="00D43E64" w:rsidP="00C55DE8">
            <w:r w:rsidRPr="00787ED7">
              <w:t>SEMESTER/YEAR</w:t>
            </w:r>
          </w:p>
          <w:p w14:paraId="09FE385F" w14:textId="77777777" w:rsidR="00D43E64" w:rsidRPr="00787ED7" w:rsidRDefault="00D43E64" w:rsidP="00C55DE8">
            <w:r w:rsidRPr="00787ED7">
              <w:t>(Taken/anticipated)</w:t>
            </w:r>
          </w:p>
        </w:tc>
        <w:tc>
          <w:tcPr>
            <w:tcW w:w="1440" w:type="dxa"/>
          </w:tcPr>
          <w:p w14:paraId="78C555B3" w14:textId="77777777" w:rsidR="00D43E64" w:rsidRPr="00787ED7" w:rsidRDefault="00D43E64" w:rsidP="00C55DE8">
            <w:r w:rsidRPr="00787ED7">
              <w:t>COURSE (Substitution)</w:t>
            </w:r>
          </w:p>
        </w:tc>
        <w:tc>
          <w:tcPr>
            <w:tcW w:w="1350" w:type="dxa"/>
          </w:tcPr>
          <w:p w14:paraId="45759A6B" w14:textId="77777777" w:rsidR="00D43E64" w:rsidRPr="00787ED7" w:rsidRDefault="00D43E64" w:rsidP="00C55DE8">
            <w:r w:rsidRPr="00787ED7">
              <w:t>CREDITS</w:t>
            </w:r>
          </w:p>
          <w:p w14:paraId="4BB1C9C5" w14:textId="77777777" w:rsidR="00D43E64" w:rsidRPr="00787ED7" w:rsidRDefault="00D43E64" w:rsidP="00C55DE8">
            <w:r w:rsidRPr="00787ED7">
              <w:t>(Substitution)</w:t>
            </w:r>
          </w:p>
        </w:tc>
        <w:tc>
          <w:tcPr>
            <w:tcW w:w="1440" w:type="dxa"/>
          </w:tcPr>
          <w:p w14:paraId="7E966EAB" w14:textId="77777777" w:rsidR="00D43E64" w:rsidRPr="00787ED7" w:rsidRDefault="00D43E64" w:rsidP="00C55DE8">
            <w:r w:rsidRPr="00787ED7">
              <w:t>GRADE</w:t>
            </w:r>
          </w:p>
          <w:p w14:paraId="6C2089BC" w14:textId="77777777" w:rsidR="00D43E64" w:rsidRPr="00787ED7" w:rsidRDefault="00D43E64" w:rsidP="00C55DE8">
            <w:r w:rsidRPr="00787ED7">
              <w:t>(Substitution)</w:t>
            </w:r>
          </w:p>
        </w:tc>
        <w:tc>
          <w:tcPr>
            <w:tcW w:w="1386" w:type="dxa"/>
          </w:tcPr>
          <w:p w14:paraId="3750D5A0" w14:textId="77777777" w:rsidR="00D43E64" w:rsidRPr="00787ED7" w:rsidRDefault="00D43E64" w:rsidP="00C55DE8">
            <w:r w:rsidRPr="00787ED7">
              <w:t>INSTITUTION</w:t>
            </w:r>
          </w:p>
          <w:p w14:paraId="33203D5B" w14:textId="77777777" w:rsidR="00D43E64" w:rsidRPr="00787ED7" w:rsidRDefault="00D43E64" w:rsidP="00C55DE8">
            <w:r w:rsidRPr="00787ED7">
              <w:t>(Substitution)</w:t>
            </w:r>
          </w:p>
        </w:tc>
      </w:tr>
      <w:tr w:rsidR="00D43E64" w14:paraId="62EEEE20" w14:textId="77777777" w:rsidTr="00945E34">
        <w:tc>
          <w:tcPr>
            <w:tcW w:w="1170" w:type="dxa"/>
          </w:tcPr>
          <w:p w14:paraId="574FD190" w14:textId="77777777" w:rsidR="00D43E64" w:rsidRDefault="00D43E64" w:rsidP="00C55DE8">
            <w:r>
              <w:t>AAE 790</w:t>
            </w:r>
          </w:p>
        </w:tc>
        <w:tc>
          <w:tcPr>
            <w:tcW w:w="900" w:type="dxa"/>
          </w:tcPr>
          <w:p w14:paraId="2C275336"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BB0068C"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AF81116"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9B445F2"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63EC1D4B"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42CB1EA"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71B25EE2"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D43E64" w14:paraId="2416741E" w14:textId="77777777" w:rsidTr="00945E34">
        <w:tc>
          <w:tcPr>
            <w:tcW w:w="1170" w:type="dxa"/>
          </w:tcPr>
          <w:p w14:paraId="03321C5E"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3476F45A"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288EEFF"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A45965C"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AA62C94"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tcPr>
          <w:p w14:paraId="2408E57C"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45896F9"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tcPr>
          <w:p w14:paraId="55A48887" w14:textId="77777777" w:rsidR="00D43E64" w:rsidRDefault="00D43E64" w:rsidP="00C55DE8">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0C716AE8" w14:textId="77777777" w:rsidR="00D43E64" w:rsidRDefault="00D43E64" w:rsidP="00D43E64">
      <w:pPr>
        <w:pStyle w:val="Heading3"/>
        <w:rPr>
          <w:b/>
        </w:rPr>
        <w:sectPr w:rsidR="00D43E64">
          <w:pgSz w:w="12240" w:h="15840"/>
          <w:pgMar w:top="720" w:right="720" w:bottom="720" w:left="720" w:header="720" w:footer="720" w:gutter="0"/>
          <w:pgNumType w:start="1"/>
          <w:cols w:space="720"/>
        </w:sectPr>
      </w:pPr>
    </w:p>
    <w:p w14:paraId="2ADEEEF6" w14:textId="121C63A6" w:rsidR="00D12361" w:rsidRPr="00F03F2A" w:rsidRDefault="00C01716" w:rsidP="00F03F2A">
      <w:pPr>
        <w:pStyle w:val="Heading3"/>
        <w:rPr>
          <w:b/>
        </w:rPr>
      </w:pPr>
      <w:r w:rsidRPr="00C01716">
        <w:rPr>
          <w:b/>
        </w:rPr>
        <w:lastRenderedPageBreak/>
        <w:t xml:space="preserve">Required Courses – Credits: </w:t>
      </w:r>
      <w:r>
        <w:rPr>
          <w:b/>
        </w:rPr>
        <w:t>30</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Required courses, 10 entries"/>
      </w:tblPr>
      <w:tblGrid>
        <w:gridCol w:w="1170"/>
        <w:gridCol w:w="900"/>
        <w:gridCol w:w="1440"/>
        <w:gridCol w:w="1890"/>
        <w:gridCol w:w="1440"/>
        <w:gridCol w:w="1350"/>
        <w:gridCol w:w="1440"/>
        <w:gridCol w:w="1386"/>
      </w:tblGrid>
      <w:tr w:rsidR="00D12361" w14:paraId="035BC001" w14:textId="77777777" w:rsidTr="00A944B2">
        <w:trPr>
          <w:cantSplit/>
          <w:tblHeader/>
        </w:trPr>
        <w:tc>
          <w:tcPr>
            <w:tcW w:w="1170" w:type="dxa"/>
            <w:tcBorders>
              <w:left w:val="single" w:sz="4" w:space="0" w:color="000000"/>
              <w:right w:val="single" w:sz="4" w:space="0" w:color="000000"/>
            </w:tcBorders>
            <w:shd w:val="clear" w:color="auto" w:fill="D9D9D9"/>
          </w:tcPr>
          <w:p w14:paraId="45820BF0" w14:textId="77777777" w:rsidR="00D12361" w:rsidRPr="00787ED7" w:rsidRDefault="001578D3" w:rsidP="00787ED7">
            <w:r w:rsidRPr="00787ED7">
              <w:t>COURSE</w:t>
            </w:r>
          </w:p>
          <w:p w14:paraId="2910D559" w14:textId="77777777" w:rsidR="00D12361" w:rsidRPr="00787ED7" w:rsidRDefault="001578D3" w:rsidP="00787ED7">
            <w:r w:rsidRPr="00787ED7">
              <w:t>(Prefix &amp; #)</w:t>
            </w:r>
          </w:p>
        </w:tc>
        <w:tc>
          <w:tcPr>
            <w:tcW w:w="900" w:type="dxa"/>
            <w:tcBorders>
              <w:left w:val="single" w:sz="4" w:space="0" w:color="000000"/>
              <w:right w:val="single" w:sz="4" w:space="0" w:color="000000"/>
            </w:tcBorders>
            <w:shd w:val="clear" w:color="auto" w:fill="D9D9D9"/>
          </w:tcPr>
          <w:p w14:paraId="05D58509" w14:textId="77777777" w:rsidR="00D12361" w:rsidRPr="00787ED7" w:rsidRDefault="001578D3" w:rsidP="00787ED7">
            <w:r w:rsidRPr="00787ED7">
              <w:t>CREDITS</w:t>
            </w:r>
          </w:p>
        </w:tc>
        <w:tc>
          <w:tcPr>
            <w:tcW w:w="1440" w:type="dxa"/>
            <w:tcBorders>
              <w:left w:val="single" w:sz="4" w:space="0" w:color="000000"/>
              <w:right w:val="single" w:sz="4" w:space="0" w:color="000000"/>
            </w:tcBorders>
            <w:shd w:val="clear" w:color="auto" w:fill="D9D9D9"/>
          </w:tcPr>
          <w:p w14:paraId="6B5D6B9B" w14:textId="77777777" w:rsidR="00D12361" w:rsidRPr="00787ED7" w:rsidRDefault="001578D3" w:rsidP="00787ED7">
            <w:r w:rsidRPr="00787ED7">
              <w:t xml:space="preserve">GRADE </w:t>
            </w:r>
          </w:p>
          <w:p w14:paraId="79F60221" w14:textId="77777777" w:rsidR="00D12361" w:rsidRPr="00787ED7" w:rsidRDefault="001578D3" w:rsidP="00787ED7">
            <w:r w:rsidRPr="00787ED7">
              <w:t>(if</w:t>
            </w:r>
            <w:r w:rsidR="00787ED7">
              <w:t xml:space="preserve"> </w:t>
            </w:r>
            <w:r w:rsidRPr="00787ED7">
              <w:t>completed)</w:t>
            </w:r>
          </w:p>
        </w:tc>
        <w:tc>
          <w:tcPr>
            <w:tcW w:w="1890" w:type="dxa"/>
            <w:tcBorders>
              <w:left w:val="single" w:sz="4" w:space="0" w:color="000000"/>
              <w:right w:val="single" w:sz="4" w:space="0" w:color="000000"/>
            </w:tcBorders>
            <w:shd w:val="clear" w:color="auto" w:fill="D9D9D9"/>
          </w:tcPr>
          <w:p w14:paraId="6DBCB0AF" w14:textId="77777777" w:rsidR="00D12361" w:rsidRPr="00787ED7" w:rsidRDefault="001578D3" w:rsidP="00787ED7">
            <w:r w:rsidRPr="00787ED7">
              <w:t>SEMESTER/YEAR</w:t>
            </w:r>
          </w:p>
          <w:p w14:paraId="7AD31DC9" w14:textId="77777777" w:rsidR="00D12361" w:rsidRPr="00787ED7" w:rsidRDefault="001578D3" w:rsidP="00787ED7">
            <w:r w:rsidRPr="00787ED7">
              <w:t>(Taken/anticipated)</w:t>
            </w:r>
          </w:p>
        </w:tc>
        <w:tc>
          <w:tcPr>
            <w:tcW w:w="1440" w:type="dxa"/>
            <w:tcBorders>
              <w:top w:val="single" w:sz="4" w:space="0" w:color="000000"/>
              <w:left w:val="single" w:sz="4" w:space="0" w:color="000000"/>
            </w:tcBorders>
            <w:shd w:val="clear" w:color="auto" w:fill="A6A6A6"/>
          </w:tcPr>
          <w:p w14:paraId="102A9DBC" w14:textId="77777777" w:rsidR="00D12361" w:rsidRPr="00787ED7" w:rsidRDefault="001578D3" w:rsidP="00787ED7">
            <w:r w:rsidRPr="00787ED7">
              <w:t>COURSE (Substitution)</w:t>
            </w:r>
          </w:p>
        </w:tc>
        <w:tc>
          <w:tcPr>
            <w:tcW w:w="1350" w:type="dxa"/>
            <w:tcBorders>
              <w:top w:val="single" w:sz="4" w:space="0" w:color="000000"/>
            </w:tcBorders>
            <w:shd w:val="clear" w:color="auto" w:fill="A6A6A6"/>
          </w:tcPr>
          <w:p w14:paraId="4DF1F68F" w14:textId="77777777" w:rsidR="00D12361" w:rsidRPr="00787ED7" w:rsidRDefault="001578D3" w:rsidP="00787ED7">
            <w:r w:rsidRPr="00787ED7">
              <w:t>CREDITS</w:t>
            </w:r>
          </w:p>
          <w:p w14:paraId="568CADCE" w14:textId="77777777" w:rsidR="00D12361" w:rsidRPr="00787ED7" w:rsidRDefault="001578D3" w:rsidP="00787ED7">
            <w:r w:rsidRPr="00787ED7">
              <w:t>(Substitution)</w:t>
            </w:r>
          </w:p>
        </w:tc>
        <w:tc>
          <w:tcPr>
            <w:tcW w:w="1440" w:type="dxa"/>
            <w:tcBorders>
              <w:top w:val="single" w:sz="4" w:space="0" w:color="000000"/>
            </w:tcBorders>
            <w:shd w:val="clear" w:color="auto" w:fill="A6A6A6"/>
          </w:tcPr>
          <w:p w14:paraId="6DF49A37" w14:textId="77777777" w:rsidR="00D12361" w:rsidRPr="00787ED7" w:rsidRDefault="001578D3" w:rsidP="00787ED7">
            <w:r w:rsidRPr="00787ED7">
              <w:t>GRADE</w:t>
            </w:r>
          </w:p>
          <w:p w14:paraId="5BCD1CC6" w14:textId="77777777" w:rsidR="00D12361" w:rsidRPr="00787ED7" w:rsidRDefault="001578D3" w:rsidP="00787ED7">
            <w:r w:rsidRPr="00787ED7">
              <w:t>(Substitution)</w:t>
            </w:r>
          </w:p>
        </w:tc>
        <w:tc>
          <w:tcPr>
            <w:tcW w:w="1386" w:type="dxa"/>
            <w:tcBorders>
              <w:top w:val="single" w:sz="4" w:space="0" w:color="000000"/>
            </w:tcBorders>
            <w:shd w:val="clear" w:color="auto" w:fill="A6A6A6"/>
          </w:tcPr>
          <w:p w14:paraId="66D5CE3D" w14:textId="77777777" w:rsidR="00D12361" w:rsidRPr="00787ED7" w:rsidRDefault="001578D3" w:rsidP="00787ED7">
            <w:r w:rsidRPr="00787ED7">
              <w:t>INSTITUTION</w:t>
            </w:r>
          </w:p>
          <w:p w14:paraId="3355F318" w14:textId="77777777" w:rsidR="00D12361" w:rsidRPr="00787ED7" w:rsidRDefault="001578D3" w:rsidP="00787ED7">
            <w:r w:rsidRPr="00787ED7">
              <w:t>(Substitution)</w:t>
            </w:r>
          </w:p>
        </w:tc>
      </w:tr>
      <w:tr w:rsidR="001578D3" w14:paraId="12CB8B73" w14:textId="77777777" w:rsidTr="00A944B2">
        <w:trPr>
          <w:cantSplit/>
        </w:trPr>
        <w:tc>
          <w:tcPr>
            <w:tcW w:w="1170" w:type="dxa"/>
          </w:tcPr>
          <w:p w14:paraId="71E1A97F" w14:textId="0D002AF0" w:rsidR="001578D3" w:rsidRDefault="00C01716" w:rsidP="001578D3">
            <w:r>
              <w:t>AAE 660</w:t>
            </w:r>
          </w:p>
        </w:tc>
        <w:tc>
          <w:tcPr>
            <w:tcW w:w="900" w:type="dxa"/>
          </w:tcPr>
          <w:p w14:paraId="793063B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bookmarkStart w:id="0" w:name="_GoBack"/>
            <w:r w:rsidRPr="00AD2862">
              <w:rPr>
                <w:noProof/>
              </w:rPr>
              <w:t> </w:t>
            </w:r>
            <w:r w:rsidRPr="00AD2862">
              <w:rPr>
                <w:noProof/>
              </w:rPr>
              <w:t> </w:t>
            </w:r>
            <w:r w:rsidRPr="00AD2862">
              <w:rPr>
                <w:noProof/>
              </w:rPr>
              <w:t> </w:t>
            </w:r>
            <w:r w:rsidRPr="00AD2862">
              <w:rPr>
                <w:noProof/>
              </w:rPr>
              <w:t> </w:t>
            </w:r>
            <w:r w:rsidRPr="00AD2862">
              <w:rPr>
                <w:noProof/>
              </w:rPr>
              <w:t> </w:t>
            </w:r>
            <w:bookmarkEnd w:id="0"/>
            <w:r w:rsidRPr="00AD2862">
              <w:fldChar w:fldCharType="end"/>
            </w:r>
          </w:p>
        </w:tc>
        <w:tc>
          <w:tcPr>
            <w:tcW w:w="1440" w:type="dxa"/>
          </w:tcPr>
          <w:p w14:paraId="506F84E8"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14A8F1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461861C"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C629E97"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E6AC618"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13E6C3F"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1578D3" w14:paraId="4612DF72" w14:textId="77777777" w:rsidTr="00A944B2">
        <w:trPr>
          <w:cantSplit/>
        </w:trPr>
        <w:tc>
          <w:tcPr>
            <w:tcW w:w="1170" w:type="dxa"/>
          </w:tcPr>
          <w:p w14:paraId="25B17719" w14:textId="188414F3" w:rsidR="001578D3" w:rsidRDefault="00C01716" w:rsidP="001578D3">
            <w:r>
              <w:t>AAE 756</w:t>
            </w:r>
          </w:p>
        </w:tc>
        <w:tc>
          <w:tcPr>
            <w:tcW w:w="900" w:type="dxa"/>
          </w:tcPr>
          <w:p w14:paraId="2432B607"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87DEA02"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18722CC"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84EBE4E"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FE79A24"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3112ED1"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53DFCAA"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1578D3" w14:paraId="31B9812D" w14:textId="77777777" w:rsidTr="00A944B2">
        <w:trPr>
          <w:cantSplit/>
        </w:trPr>
        <w:tc>
          <w:tcPr>
            <w:tcW w:w="1170" w:type="dxa"/>
          </w:tcPr>
          <w:p w14:paraId="5D130283" w14:textId="43AD3DBF" w:rsidR="001578D3" w:rsidRDefault="00C01716" w:rsidP="001578D3">
            <w:r>
              <w:t>AAE 770</w:t>
            </w:r>
          </w:p>
        </w:tc>
        <w:tc>
          <w:tcPr>
            <w:tcW w:w="900" w:type="dxa"/>
          </w:tcPr>
          <w:p w14:paraId="3D543D39"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3BD812E"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7811BADE"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B3ACBD6"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79AAADE0"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3DD621D"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F09B033" w14:textId="77777777" w:rsidR="001578D3" w:rsidRDefault="001578D3" w:rsidP="001578D3">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C01716" w14:paraId="041805F0" w14:textId="77777777" w:rsidTr="00A944B2">
        <w:trPr>
          <w:cantSplit/>
        </w:trPr>
        <w:tc>
          <w:tcPr>
            <w:tcW w:w="1170" w:type="dxa"/>
          </w:tcPr>
          <w:p w14:paraId="77313169" w14:textId="46DEDA1E" w:rsidR="00C01716" w:rsidRPr="00AD2862" w:rsidRDefault="00C01716" w:rsidP="00C01716">
            <w:r>
              <w:t>AAE 771L</w:t>
            </w:r>
          </w:p>
        </w:tc>
        <w:tc>
          <w:tcPr>
            <w:tcW w:w="900" w:type="dxa"/>
          </w:tcPr>
          <w:p w14:paraId="354177E4" w14:textId="17FC7BE7"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BA12B4A" w14:textId="4C2A06B0"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10677F8" w14:textId="034F6981"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03546E0" w14:textId="188F2BFE"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6ECDACA" w14:textId="4797769B"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79241EF" w14:textId="18AE0628"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0F863C2" w14:textId="672EEAF2"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C01716" w14:paraId="760354A9" w14:textId="77777777" w:rsidTr="00A944B2">
        <w:trPr>
          <w:cantSplit/>
        </w:trPr>
        <w:tc>
          <w:tcPr>
            <w:tcW w:w="1170" w:type="dxa"/>
          </w:tcPr>
          <w:p w14:paraId="28A8706D" w14:textId="14F4AB69" w:rsidR="00C01716" w:rsidRPr="00AD2862" w:rsidRDefault="00C01716" w:rsidP="00C01716">
            <w:r>
              <w:t>AAE 772L</w:t>
            </w:r>
          </w:p>
        </w:tc>
        <w:tc>
          <w:tcPr>
            <w:tcW w:w="900" w:type="dxa"/>
          </w:tcPr>
          <w:p w14:paraId="60EDCDD4" w14:textId="04AA4C7C"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DFE1BC1" w14:textId="1444E93F"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87B7782" w14:textId="32B4D235"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3A47922" w14:textId="5DF0F732"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7C8156D" w14:textId="00481EFF"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1EAA4AE" w14:textId="69D9CA57"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1BC75E3" w14:textId="6334642A"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C01716" w14:paraId="0D0A2F35" w14:textId="77777777" w:rsidTr="00A944B2">
        <w:trPr>
          <w:cantSplit/>
        </w:trPr>
        <w:tc>
          <w:tcPr>
            <w:tcW w:w="1170" w:type="dxa"/>
          </w:tcPr>
          <w:p w14:paraId="78D3D75E" w14:textId="42DC1875" w:rsidR="00C01716" w:rsidRPr="00AD2862" w:rsidRDefault="00C01716" w:rsidP="00C01716">
            <w:r>
              <w:t>AAE 789</w:t>
            </w:r>
          </w:p>
        </w:tc>
        <w:tc>
          <w:tcPr>
            <w:tcW w:w="900" w:type="dxa"/>
          </w:tcPr>
          <w:p w14:paraId="71FA3AA4" w14:textId="7A1FBBB8"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7A88B68" w14:textId="2E71850B"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7F8E8EE" w14:textId="5409D2EF"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30CA542" w14:textId="17EDEFCC"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72CDB06" w14:textId="1E1517D7"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EDB4D5F" w14:textId="2A404575"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E340755" w14:textId="7EB575BD"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C01716" w14:paraId="162F6248" w14:textId="77777777" w:rsidTr="00A944B2">
        <w:trPr>
          <w:cantSplit/>
        </w:trPr>
        <w:tc>
          <w:tcPr>
            <w:tcW w:w="1170" w:type="dxa"/>
          </w:tcPr>
          <w:p w14:paraId="69D03AFB" w14:textId="28295AB5" w:rsidR="00C01716" w:rsidRPr="00AD2862" w:rsidRDefault="00C01716" w:rsidP="00C01716">
            <w:r>
              <w:t>ABS 741</w:t>
            </w:r>
          </w:p>
        </w:tc>
        <w:tc>
          <w:tcPr>
            <w:tcW w:w="900" w:type="dxa"/>
          </w:tcPr>
          <w:p w14:paraId="7473AC9C" w14:textId="57E9519E"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14B1DF6D" w14:textId="2CED028D"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06D50ABA" w14:textId="1B87A122"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60948E7" w14:textId="3D3D5AE3"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D3E9CC3" w14:textId="75D47F84"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610AC53" w14:textId="742CEEF9"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8AFAA91" w14:textId="7AD8C8C1"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C01716" w14:paraId="63789CAC" w14:textId="77777777" w:rsidTr="00A944B2">
        <w:trPr>
          <w:cantSplit/>
        </w:trPr>
        <w:tc>
          <w:tcPr>
            <w:tcW w:w="1170" w:type="dxa"/>
          </w:tcPr>
          <w:p w14:paraId="32DA2352" w14:textId="699A8F85"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7589DF58" w14:textId="6980C172"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54A3C03" w14:textId="0B8A3458"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BED2178" w14:textId="5006C618"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329E563" w14:textId="2EEA746A"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951FD47" w14:textId="7380DD59"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396E5F5D" w14:textId="31B88D2E"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5A4D5311" w14:textId="100CDC48"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0F6A8A" w14:paraId="4EB8469F" w14:textId="77777777" w:rsidTr="00A944B2">
        <w:trPr>
          <w:cantSplit/>
        </w:trPr>
        <w:tc>
          <w:tcPr>
            <w:tcW w:w="1170" w:type="dxa"/>
          </w:tcPr>
          <w:p w14:paraId="589F29BA" w14:textId="2748B117"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6D10B051" w14:textId="2ABE9154"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3448F4E9" w14:textId="6BDA126A"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DE84E42" w14:textId="2801509D"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40F1BFD" w14:textId="557E6449"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52B15C80" w14:textId="6CDA28C5"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9367F0D" w14:textId="085B0F1F"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3AB50CC9" w14:textId="285FCDFD"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0F6A8A" w14:paraId="208D4A5E" w14:textId="77777777" w:rsidTr="00A944B2">
        <w:trPr>
          <w:cantSplit/>
        </w:trPr>
        <w:tc>
          <w:tcPr>
            <w:tcW w:w="1170" w:type="dxa"/>
          </w:tcPr>
          <w:p w14:paraId="4AA12795" w14:textId="7E6E1F73"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23785E37" w14:textId="61B975FD"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BC32AB6" w14:textId="22F04474"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94A73F0" w14:textId="767ECBF0"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684EA6A3" w14:textId="7962A00F"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C5B9CFF" w14:textId="57A3529D"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1A2BE0C" w14:textId="2FA531EB"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B61C346" w14:textId="6F78D8E3" w:rsidR="000F6A8A" w:rsidRPr="00AD2862" w:rsidRDefault="000F6A8A" w:rsidP="000F6A8A">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349D5D83" w14:textId="2A2409A9" w:rsidR="00D12361" w:rsidRDefault="00C01716" w:rsidP="004B58E0">
      <w:pPr>
        <w:pStyle w:val="Heading3"/>
        <w:rPr>
          <w:b/>
        </w:rPr>
      </w:pPr>
      <w:r w:rsidRPr="00C01716">
        <w:rPr>
          <w:b/>
        </w:rPr>
        <w:t>Elective Courses – Credits: 12</w:t>
      </w:r>
    </w:p>
    <w:p w14:paraId="43936199" w14:textId="378C62D1" w:rsidR="00C01716" w:rsidRPr="00C01716" w:rsidRDefault="00C01716" w:rsidP="00C01716">
      <w:r w:rsidRPr="00C01716">
        <w:t>Complete 12 credits</w:t>
      </w:r>
      <w:r>
        <w:t xml:space="preserve"> from the list in the </w:t>
      </w:r>
      <w:hyperlink r:id="rId8" w:anchor="subplan1requirements42hospitalityentertainmentdesigntrack" w:history="1">
        <w:r w:rsidRPr="00C01716">
          <w:rPr>
            <w:rStyle w:val="Hyperlink"/>
          </w:rPr>
          <w:t>Graduate Catalog</w:t>
        </w:r>
      </w:hyperlink>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Elective courses, 5 entries"/>
      </w:tblPr>
      <w:tblGrid>
        <w:gridCol w:w="1170"/>
        <w:gridCol w:w="900"/>
        <w:gridCol w:w="1440"/>
        <w:gridCol w:w="1890"/>
        <w:gridCol w:w="1440"/>
        <w:gridCol w:w="1350"/>
        <w:gridCol w:w="1440"/>
        <w:gridCol w:w="1386"/>
      </w:tblGrid>
      <w:tr w:rsidR="00787ED7" w14:paraId="17390C60" w14:textId="77777777" w:rsidTr="00A944B2">
        <w:trPr>
          <w:cantSplit/>
          <w:tblHeader/>
        </w:trPr>
        <w:tc>
          <w:tcPr>
            <w:tcW w:w="1170" w:type="dxa"/>
            <w:tcBorders>
              <w:left w:val="single" w:sz="4" w:space="0" w:color="000000"/>
              <w:right w:val="single" w:sz="4" w:space="0" w:color="000000"/>
            </w:tcBorders>
            <w:shd w:val="clear" w:color="auto" w:fill="D9D9D9"/>
          </w:tcPr>
          <w:p w14:paraId="14192CFB" w14:textId="77777777" w:rsidR="00787ED7" w:rsidRPr="00787ED7" w:rsidRDefault="00787ED7" w:rsidP="00717360">
            <w:r w:rsidRPr="00787ED7">
              <w:t>COURSE</w:t>
            </w:r>
          </w:p>
          <w:p w14:paraId="24DF4A1D" w14:textId="77777777" w:rsidR="00787ED7" w:rsidRPr="00787ED7" w:rsidRDefault="00787ED7" w:rsidP="00717360">
            <w:r w:rsidRPr="00787ED7">
              <w:t>(Prefix &amp; #)</w:t>
            </w:r>
          </w:p>
        </w:tc>
        <w:tc>
          <w:tcPr>
            <w:tcW w:w="900" w:type="dxa"/>
            <w:tcBorders>
              <w:left w:val="single" w:sz="4" w:space="0" w:color="000000"/>
              <w:right w:val="single" w:sz="4" w:space="0" w:color="000000"/>
            </w:tcBorders>
            <w:shd w:val="clear" w:color="auto" w:fill="D9D9D9"/>
          </w:tcPr>
          <w:p w14:paraId="252B0577" w14:textId="77777777" w:rsidR="00787ED7" w:rsidRPr="00787ED7" w:rsidRDefault="00787ED7" w:rsidP="00717360">
            <w:r w:rsidRPr="00787ED7">
              <w:t>CREDITS</w:t>
            </w:r>
          </w:p>
        </w:tc>
        <w:tc>
          <w:tcPr>
            <w:tcW w:w="1440" w:type="dxa"/>
            <w:tcBorders>
              <w:left w:val="single" w:sz="4" w:space="0" w:color="000000"/>
              <w:right w:val="single" w:sz="4" w:space="0" w:color="000000"/>
            </w:tcBorders>
            <w:shd w:val="clear" w:color="auto" w:fill="D9D9D9"/>
          </w:tcPr>
          <w:p w14:paraId="7E7D7247" w14:textId="77777777" w:rsidR="00787ED7" w:rsidRPr="00787ED7" w:rsidRDefault="00787ED7" w:rsidP="00717360">
            <w:r w:rsidRPr="00787ED7">
              <w:t xml:space="preserve">GRADE </w:t>
            </w:r>
          </w:p>
          <w:p w14:paraId="2D961C02" w14:textId="77777777" w:rsidR="00787ED7" w:rsidRPr="00787ED7" w:rsidRDefault="00787ED7" w:rsidP="00717360">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72BD4946" w14:textId="77777777" w:rsidR="00787ED7" w:rsidRPr="00787ED7" w:rsidRDefault="00787ED7" w:rsidP="00717360">
            <w:r w:rsidRPr="00787ED7">
              <w:t>SEMESTER/YEAR</w:t>
            </w:r>
          </w:p>
          <w:p w14:paraId="62B0E662" w14:textId="77777777" w:rsidR="00787ED7" w:rsidRPr="00787ED7" w:rsidRDefault="00787ED7" w:rsidP="00717360">
            <w:r w:rsidRPr="00787ED7">
              <w:t>(Taken/anticipated)</w:t>
            </w:r>
          </w:p>
        </w:tc>
        <w:tc>
          <w:tcPr>
            <w:tcW w:w="1440" w:type="dxa"/>
            <w:tcBorders>
              <w:top w:val="single" w:sz="4" w:space="0" w:color="000000"/>
              <w:left w:val="single" w:sz="4" w:space="0" w:color="000000"/>
            </w:tcBorders>
            <w:shd w:val="clear" w:color="auto" w:fill="A6A6A6"/>
          </w:tcPr>
          <w:p w14:paraId="3783236E" w14:textId="77777777" w:rsidR="00787ED7" w:rsidRPr="00787ED7" w:rsidRDefault="00787ED7" w:rsidP="00717360">
            <w:r w:rsidRPr="00787ED7">
              <w:t>COURSE (Substitution)</w:t>
            </w:r>
          </w:p>
        </w:tc>
        <w:tc>
          <w:tcPr>
            <w:tcW w:w="1350" w:type="dxa"/>
            <w:tcBorders>
              <w:top w:val="single" w:sz="4" w:space="0" w:color="000000"/>
            </w:tcBorders>
            <w:shd w:val="clear" w:color="auto" w:fill="A6A6A6"/>
          </w:tcPr>
          <w:p w14:paraId="3CF30708" w14:textId="77777777" w:rsidR="00787ED7" w:rsidRPr="00787ED7" w:rsidRDefault="00787ED7" w:rsidP="00717360">
            <w:r w:rsidRPr="00787ED7">
              <w:t>CREDITS</w:t>
            </w:r>
          </w:p>
          <w:p w14:paraId="5261901A" w14:textId="77777777" w:rsidR="00787ED7" w:rsidRPr="00787ED7" w:rsidRDefault="00787ED7" w:rsidP="00717360">
            <w:r w:rsidRPr="00787ED7">
              <w:t>(Substitution)</w:t>
            </w:r>
          </w:p>
        </w:tc>
        <w:tc>
          <w:tcPr>
            <w:tcW w:w="1440" w:type="dxa"/>
            <w:tcBorders>
              <w:top w:val="single" w:sz="4" w:space="0" w:color="000000"/>
            </w:tcBorders>
            <w:shd w:val="clear" w:color="auto" w:fill="A6A6A6"/>
          </w:tcPr>
          <w:p w14:paraId="03E21941" w14:textId="77777777" w:rsidR="00787ED7" w:rsidRPr="00787ED7" w:rsidRDefault="00787ED7" w:rsidP="00717360">
            <w:r w:rsidRPr="00787ED7">
              <w:t>GRADE</w:t>
            </w:r>
          </w:p>
          <w:p w14:paraId="13EF83FE" w14:textId="77777777" w:rsidR="00787ED7" w:rsidRPr="00787ED7" w:rsidRDefault="00787ED7" w:rsidP="00717360">
            <w:r w:rsidRPr="00787ED7">
              <w:t>(Substitution)</w:t>
            </w:r>
          </w:p>
        </w:tc>
        <w:tc>
          <w:tcPr>
            <w:tcW w:w="1386" w:type="dxa"/>
            <w:tcBorders>
              <w:top w:val="single" w:sz="4" w:space="0" w:color="000000"/>
            </w:tcBorders>
            <w:shd w:val="clear" w:color="auto" w:fill="A6A6A6"/>
          </w:tcPr>
          <w:p w14:paraId="66A775A5" w14:textId="77777777" w:rsidR="00787ED7" w:rsidRPr="00787ED7" w:rsidRDefault="00787ED7" w:rsidP="00717360">
            <w:r w:rsidRPr="00787ED7">
              <w:t>INSTITUTION</w:t>
            </w:r>
          </w:p>
          <w:p w14:paraId="41593AFE" w14:textId="77777777" w:rsidR="00787ED7" w:rsidRPr="00787ED7" w:rsidRDefault="00787ED7" w:rsidP="00717360">
            <w:r w:rsidRPr="00787ED7">
              <w:t>(Substitution)</w:t>
            </w:r>
          </w:p>
        </w:tc>
      </w:tr>
      <w:tr w:rsidR="00787ED7" w14:paraId="792CD6AE" w14:textId="77777777" w:rsidTr="00A944B2">
        <w:trPr>
          <w:cantSplit/>
        </w:trPr>
        <w:tc>
          <w:tcPr>
            <w:tcW w:w="1170" w:type="dxa"/>
          </w:tcPr>
          <w:p w14:paraId="029C7A26"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4806AAEB"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42D7CC2B"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6BC07372"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119D6D9"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754152D"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FBD5117"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3CDCAEDB"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3AA83FF0" w14:textId="77777777" w:rsidTr="00A944B2">
        <w:trPr>
          <w:cantSplit/>
        </w:trPr>
        <w:tc>
          <w:tcPr>
            <w:tcW w:w="1170" w:type="dxa"/>
          </w:tcPr>
          <w:p w14:paraId="4834CA38"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2C3EADAC"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B996577"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6D67918"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CF07918"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0624C5C"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6183990"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1A6548D8"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20B8024D" w14:textId="77777777" w:rsidTr="00A944B2">
        <w:trPr>
          <w:cantSplit/>
        </w:trPr>
        <w:tc>
          <w:tcPr>
            <w:tcW w:w="1170" w:type="dxa"/>
          </w:tcPr>
          <w:p w14:paraId="63A9C03D"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0240CD24"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0B0A7D8D"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C7F48CB"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A18518E"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01FD7990"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742D3149"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04C8A6EA"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C01716" w14:paraId="00562006" w14:textId="77777777" w:rsidTr="00A944B2">
        <w:trPr>
          <w:cantSplit/>
        </w:trPr>
        <w:tc>
          <w:tcPr>
            <w:tcW w:w="1170" w:type="dxa"/>
          </w:tcPr>
          <w:p w14:paraId="2D601604" w14:textId="2E7D84BB"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5A3972CA" w14:textId="2059C04B"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68F59954" w14:textId="2E32C63A"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31082593" w14:textId="6CEB75C3"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0964E1F" w14:textId="201199C0"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413FCD4F" w14:textId="5E442168"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7B42591" w14:textId="76C277A2"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5120BA8" w14:textId="1D746E6D"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C01716" w14:paraId="705E0284" w14:textId="77777777" w:rsidTr="00A944B2">
        <w:trPr>
          <w:cantSplit/>
        </w:trPr>
        <w:tc>
          <w:tcPr>
            <w:tcW w:w="1170" w:type="dxa"/>
          </w:tcPr>
          <w:p w14:paraId="0317408E" w14:textId="16BD06B8"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2E1427CF" w14:textId="6CB78061"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5647F618" w14:textId="56C50AA3"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21B8E2BB" w14:textId="603603BA"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CDEE039" w14:textId="1339E1B9"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1D4CBEB4" w14:textId="2E951FF2"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43CCA9F" w14:textId="29F7410F"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B35F753" w14:textId="0D87B47E" w:rsidR="00C01716" w:rsidRPr="00AD2862" w:rsidRDefault="00C01716" w:rsidP="00C01716">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4E3D0CA7" w14:textId="18BC3ABC" w:rsidR="00D12361" w:rsidRPr="00050314" w:rsidRDefault="00C01716" w:rsidP="004B58E0">
      <w:pPr>
        <w:pStyle w:val="Heading3"/>
        <w:rPr>
          <w:b/>
        </w:rPr>
      </w:pPr>
      <w:r w:rsidRPr="00C01716">
        <w:rPr>
          <w:b/>
        </w:rPr>
        <w:t>Professional Project – Credits: 6</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Professional project, 3 entries"/>
      </w:tblPr>
      <w:tblGrid>
        <w:gridCol w:w="1170"/>
        <w:gridCol w:w="900"/>
        <w:gridCol w:w="1440"/>
        <w:gridCol w:w="1890"/>
        <w:gridCol w:w="1440"/>
        <w:gridCol w:w="1350"/>
        <w:gridCol w:w="1440"/>
        <w:gridCol w:w="1386"/>
      </w:tblGrid>
      <w:tr w:rsidR="00787ED7" w14:paraId="1DFCD559" w14:textId="77777777" w:rsidTr="00A944B2">
        <w:trPr>
          <w:cantSplit/>
          <w:tblHeader/>
        </w:trPr>
        <w:tc>
          <w:tcPr>
            <w:tcW w:w="1170" w:type="dxa"/>
            <w:tcBorders>
              <w:left w:val="single" w:sz="4" w:space="0" w:color="000000"/>
              <w:right w:val="single" w:sz="4" w:space="0" w:color="000000"/>
            </w:tcBorders>
            <w:shd w:val="clear" w:color="auto" w:fill="D9D9D9"/>
          </w:tcPr>
          <w:p w14:paraId="171B43DA" w14:textId="77777777" w:rsidR="00787ED7" w:rsidRPr="00787ED7" w:rsidRDefault="00787ED7" w:rsidP="00717360">
            <w:r w:rsidRPr="00787ED7">
              <w:t>COURSE</w:t>
            </w:r>
          </w:p>
          <w:p w14:paraId="0C06CC3A" w14:textId="77777777" w:rsidR="00787ED7" w:rsidRPr="00787ED7" w:rsidRDefault="00787ED7" w:rsidP="00717360">
            <w:r w:rsidRPr="00787ED7">
              <w:t>(Prefix &amp; #)</w:t>
            </w:r>
          </w:p>
        </w:tc>
        <w:tc>
          <w:tcPr>
            <w:tcW w:w="900" w:type="dxa"/>
            <w:tcBorders>
              <w:left w:val="single" w:sz="4" w:space="0" w:color="000000"/>
              <w:right w:val="single" w:sz="4" w:space="0" w:color="000000"/>
            </w:tcBorders>
            <w:shd w:val="clear" w:color="auto" w:fill="D9D9D9"/>
          </w:tcPr>
          <w:p w14:paraId="7BD5923A" w14:textId="77777777" w:rsidR="00787ED7" w:rsidRPr="00787ED7" w:rsidRDefault="00787ED7" w:rsidP="00717360">
            <w:r w:rsidRPr="00787ED7">
              <w:t>CREDITS</w:t>
            </w:r>
          </w:p>
        </w:tc>
        <w:tc>
          <w:tcPr>
            <w:tcW w:w="1440" w:type="dxa"/>
            <w:tcBorders>
              <w:left w:val="single" w:sz="4" w:space="0" w:color="000000"/>
              <w:right w:val="single" w:sz="4" w:space="0" w:color="000000"/>
            </w:tcBorders>
            <w:shd w:val="clear" w:color="auto" w:fill="D9D9D9"/>
          </w:tcPr>
          <w:p w14:paraId="4B57AE03" w14:textId="77777777" w:rsidR="00787ED7" w:rsidRPr="00787ED7" w:rsidRDefault="00787ED7" w:rsidP="00717360">
            <w:r w:rsidRPr="00787ED7">
              <w:t xml:space="preserve">GRADE </w:t>
            </w:r>
          </w:p>
          <w:p w14:paraId="7DBB7523" w14:textId="77777777" w:rsidR="00787ED7" w:rsidRPr="00787ED7" w:rsidRDefault="00787ED7" w:rsidP="00717360">
            <w:r w:rsidRPr="00787ED7">
              <w:t>(if</w:t>
            </w:r>
            <w:r>
              <w:t xml:space="preserve"> </w:t>
            </w:r>
            <w:r w:rsidRPr="00787ED7">
              <w:t>completed)</w:t>
            </w:r>
          </w:p>
        </w:tc>
        <w:tc>
          <w:tcPr>
            <w:tcW w:w="1890" w:type="dxa"/>
            <w:tcBorders>
              <w:left w:val="single" w:sz="4" w:space="0" w:color="000000"/>
              <w:right w:val="single" w:sz="4" w:space="0" w:color="000000"/>
            </w:tcBorders>
            <w:shd w:val="clear" w:color="auto" w:fill="D9D9D9"/>
          </w:tcPr>
          <w:p w14:paraId="1B89CDEE" w14:textId="77777777" w:rsidR="00787ED7" w:rsidRPr="00787ED7" w:rsidRDefault="00787ED7" w:rsidP="00717360">
            <w:r w:rsidRPr="00787ED7">
              <w:t>SEMESTER/YEAR</w:t>
            </w:r>
          </w:p>
          <w:p w14:paraId="10ADF403" w14:textId="77777777" w:rsidR="00787ED7" w:rsidRPr="00787ED7" w:rsidRDefault="00787ED7" w:rsidP="00717360">
            <w:r w:rsidRPr="00787ED7">
              <w:t>(Taken/anticipated)</w:t>
            </w:r>
          </w:p>
        </w:tc>
        <w:tc>
          <w:tcPr>
            <w:tcW w:w="1440" w:type="dxa"/>
            <w:tcBorders>
              <w:top w:val="single" w:sz="4" w:space="0" w:color="000000"/>
              <w:left w:val="single" w:sz="4" w:space="0" w:color="000000"/>
            </w:tcBorders>
            <w:shd w:val="clear" w:color="auto" w:fill="A6A6A6"/>
          </w:tcPr>
          <w:p w14:paraId="7C76D4AD" w14:textId="77777777" w:rsidR="00787ED7" w:rsidRPr="00787ED7" w:rsidRDefault="00787ED7" w:rsidP="00717360">
            <w:r w:rsidRPr="00787ED7">
              <w:t>COURSE (Substitution)</w:t>
            </w:r>
          </w:p>
        </w:tc>
        <w:tc>
          <w:tcPr>
            <w:tcW w:w="1350" w:type="dxa"/>
            <w:tcBorders>
              <w:top w:val="single" w:sz="4" w:space="0" w:color="000000"/>
            </w:tcBorders>
            <w:shd w:val="clear" w:color="auto" w:fill="A6A6A6"/>
          </w:tcPr>
          <w:p w14:paraId="75C9FCE3" w14:textId="77777777" w:rsidR="00787ED7" w:rsidRPr="00787ED7" w:rsidRDefault="00787ED7" w:rsidP="00717360">
            <w:r w:rsidRPr="00787ED7">
              <w:t>CREDITS</w:t>
            </w:r>
          </w:p>
          <w:p w14:paraId="60F77D09" w14:textId="77777777" w:rsidR="00787ED7" w:rsidRPr="00787ED7" w:rsidRDefault="00787ED7" w:rsidP="00717360">
            <w:r w:rsidRPr="00787ED7">
              <w:t>(Substitution)</w:t>
            </w:r>
          </w:p>
        </w:tc>
        <w:tc>
          <w:tcPr>
            <w:tcW w:w="1440" w:type="dxa"/>
            <w:tcBorders>
              <w:top w:val="single" w:sz="4" w:space="0" w:color="000000"/>
            </w:tcBorders>
            <w:shd w:val="clear" w:color="auto" w:fill="A6A6A6"/>
          </w:tcPr>
          <w:p w14:paraId="1184A3C1" w14:textId="77777777" w:rsidR="00787ED7" w:rsidRPr="00787ED7" w:rsidRDefault="00787ED7" w:rsidP="00717360">
            <w:r w:rsidRPr="00787ED7">
              <w:t>GRADE</w:t>
            </w:r>
          </w:p>
          <w:p w14:paraId="288AE2A7" w14:textId="77777777" w:rsidR="00787ED7" w:rsidRPr="00787ED7" w:rsidRDefault="00787ED7" w:rsidP="00717360">
            <w:r w:rsidRPr="00787ED7">
              <w:t>(Substitution)</w:t>
            </w:r>
          </w:p>
        </w:tc>
        <w:tc>
          <w:tcPr>
            <w:tcW w:w="1386" w:type="dxa"/>
            <w:tcBorders>
              <w:top w:val="single" w:sz="4" w:space="0" w:color="000000"/>
            </w:tcBorders>
            <w:shd w:val="clear" w:color="auto" w:fill="A6A6A6"/>
          </w:tcPr>
          <w:p w14:paraId="7325FBB4" w14:textId="77777777" w:rsidR="00787ED7" w:rsidRPr="00787ED7" w:rsidRDefault="00787ED7" w:rsidP="00717360">
            <w:r w:rsidRPr="00787ED7">
              <w:t>INSTITUTION</w:t>
            </w:r>
          </w:p>
          <w:p w14:paraId="13361CD5" w14:textId="77777777" w:rsidR="00787ED7" w:rsidRPr="00787ED7" w:rsidRDefault="00787ED7" w:rsidP="00717360">
            <w:r w:rsidRPr="00787ED7">
              <w:t>(Substitution)</w:t>
            </w:r>
          </w:p>
        </w:tc>
      </w:tr>
      <w:tr w:rsidR="00787ED7" w14:paraId="25DC3C2B" w14:textId="77777777" w:rsidTr="00A944B2">
        <w:trPr>
          <w:cantSplit/>
        </w:trPr>
        <w:tc>
          <w:tcPr>
            <w:tcW w:w="1170" w:type="dxa"/>
          </w:tcPr>
          <w:p w14:paraId="07917321" w14:textId="6FE04777" w:rsidR="00787ED7" w:rsidRDefault="00C01716" w:rsidP="00717360">
            <w:r>
              <w:t>AAE 790</w:t>
            </w:r>
          </w:p>
        </w:tc>
        <w:tc>
          <w:tcPr>
            <w:tcW w:w="900" w:type="dxa"/>
          </w:tcPr>
          <w:p w14:paraId="71FA6A83"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ED52644"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4229D026"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9232CA7"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3574DD42"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5F58F79B"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731FCBD9"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62C9B29E" w14:textId="77777777" w:rsidTr="00A944B2">
        <w:trPr>
          <w:cantSplit/>
        </w:trPr>
        <w:tc>
          <w:tcPr>
            <w:tcW w:w="1170" w:type="dxa"/>
          </w:tcPr>
          <w:p w14:paraId="0CFD0CAD"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62DBEE29"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2A4C8645"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54C7C3B5"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0EABCAE7"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6F93B2B7"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103C1C88"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6D1F3F3B"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787ED7" w14:paraId="023CF673" w14:textId="77777777" w:rsidTr="00A944B2">
        <w:trPr>
          <w:cantSplit/>
        </w:trPr>
        <w:tc>
          <w:tcPr>
            <w:tcW w:w="1170" w:type="dxa"/>
          </w:tcPr>
          <w:p w14:paraId="6ED63EB9"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14:paraId="2C312B8E"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14:paraId="7560B33C"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14:paraId="19C8FE09"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4EC64ED9"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14:paraId="28CBC1C9"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14:paraId="2BD60587"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14:paraId="4C9EC6C9" w14:textId="77777777" w:rsidR="00787ED7" w:rsidRDefault="00787ED7" w:rsidP="00717360">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14:paraId="34A6EA79" w14:textId="7B9A5094" w:rsidR="00D12361" w:rsidRPr="003C2A68" w:rsidRDefault="00B426B0" w:rsidP="003C2A68">
      <w:pPr>
        <w:pStyle w:val="Heading2"/>
        <w:spacing w:before="240" w:line="240" w:lineRule="auto"/>
        <w:rPr>
          <w:sz w:val="20"/>
          <w:szCs w:val="28"/>
        </w:rPr>
      </w:pPr>
      <w:r w:rsidRPr="003C2A68">
        <w:rPr>
          <w:sz w:val="20"/>
          <w:szCs w:val="28"/>
        </w:rPr>
        <w:t xml:space="preserve">TOTAL CREDITS </w:t>
      </w:r>
      <w:r w:rsidRPr="003C2A68">
        <w:rPr>
          <w:sz w:val="20"/>
          <w:szCs w:val="28"/>
        </w:rPr>
        <w:fldChar w:fldCharType="begin">
          <w:ffData>
            <w:name w:val="Text1"/>
            <w:enabled/>
            <w:calcOnExit w:val="0"/>
            <w:textInput/>
          </w:ffData>
        </w:fldChar>
      </w:r>
      <w:r w:rsidRPr="003C2A68">
        <w:rPr>
          <w:sz w:val="20"/>
          <w:szCs w:val="28"/>
        </w:rPr>
        <w:instrText xml:space="preserve"> FORMTEXT </w:instrText>
      </w:r>
      <w:r w:rsidRPr="003C2A68">
        <w:rPr>
          <w:sz w:val="20"/>
          <w:szCs w:val="28"/>
        </w:rPr>
      </w:r>
      <w:r w:rsidRPr="003C2A68">
        <w:rPr>
          <w:sz w:val="20"/>
          <w:szCs w:val="28"/>
        </w:rPr>
        <w:fldChar w:fldCharType="separate"/>
      </w:r>
      <w:r w:rsidRPr="003C2A68">
        <w:rPr>
          <w:noProof/>
          <w:sz w:val="20"/>
          <w:szCs w:val="28"/>
        </w:rPr>
        <w:t> </w:t>
      </w:r>
      <w:r w:rsidRPr="003C2A68">
        <w:rPr>
          <w:noProof/>
          <w:sz w:val="20"/>
          <w:szCs w:val="28"/>
        </w:rPr>
        <w:t> </w:t>
      </w:r>
      <w:r w:rsidRPr="003C2A68">
        <w:rPr>
          <w:noProof/>
          <w:sz w:val="20"/>
          <w:szCs w:val="28"/>
        </w:rPr>
        <w:t> </w:t>
      </w:r>
      <w:r w:rsidRPr="003C2A68">
        <w:rPr>
          <w:noProof/>
          <w:sz w:val="20"/>
          <w:szCs w:val="28"/>
        </w:rPr>
        <w:t> </w:t>
      </w:r>
      <w:r w:rsidRPr="003C2A68">
        <w:rPr>
          <w:noProof/>
          <w:sz w:val="20"/>
          <w:szCs w:val="28"/>
        </w:rPr>
        <w:t> </w:t>
      </w:r>
      <w:r w:rsidRPr="003C2A68">
        <w:rPr>
          <w:sz w:val="20"/>
          <w:szCs w:val="28"/>
        </w:rPr>
        <w:fldChar w:fldCharType="end"/>
      </w:r>
      <w:r w:rsidRPr="003C2A68">
        <w:rPr>
          <w:sz w:val="20"/>
          <w:szCs w:val="28"/>
        </w:rPr>
        <w:t xml:space="preserve"> Minimum credits required for graduation = </w:t>
      </w:r>
      <w:r w:rsidR="00D43E64" w:rsidRPr="003C2A68">
        <w:rPr>
          <w:sz w:val="20"/>
          <w:szCs w:val="28"/>
        </w:rPr>
        <w:t>90</w:t>
      </w:r>
    </w:p>
    <w:p w14:paraId="027DFACE" w14:textId="77777777" w:rsidR="0018187A" w:rsidRPr="003C2A68" w:rsidRDefault="0018187A" w:rsidP="0087102D">
      <w:pPr>
        <w:pStyle w:val="Heading2"/>
        <w:spacing w:before="240" w:line="240" w:lineRule="auto"/>
        <w:rPr>
          <w:sz w:val="20"/>
          <w:szCs w:val="28"/>
        </w:rPr>
      </w:pPr>
      <w:bookmarkStart w:id="1" w:name="_gjdgxs" w:colFirst="0" w:colLast="0"/>
      <w:bookmarkEnd w:id="1"/>
      <w:r w:rsidRPr="003C2A68">
        <w:rPr>
          <w:sz w:val="20"/>
          <w:szCs w:val="28"/>
        </w:rPr>
        <w:t>GRADUATION POLICIES</w:t>
      </w:r>
    </w:p>
    <w:p w14:paraId="360B51F5" w14:textId="77777777" w:rsidR="0018187A" w:rsidRPr="004B58E0" w:rsidRDefault="0018187A" w:rsidP="004B58E0">
      <w:pPr>
        <w:pStyle w:val="ListParagraph"/>
        <w:numPr>
          <w:ilvl w:val="0"/>
          <w:numId w:val="2"/>
        </w:numPr>
        <w:spacing w:line="240" w:lineRule="auto"/>
        <w:ind w:left="360"/>
        <w:rPr>
          <w:szCs w:val="20"/>
        </w:rPr>
      </w:pPr>
      <w:r w:rsidRPr="004B58E0">
        <w:rPr>
          <w:szCs w:val="20"/>
        </w:rPr>
        <w:t>A minimum of 50 percent of the degree program must be 700-level courses excluding thesis, dissertation, or professional/scholarly paper. Individual departments may require more than the Graduate College minimum.</w:t>
      </w:r>
    </w:p>
    <w:p w14:paraId="6B53E26B" w14:textId="77777777" w:rsidR="0018187A" w:rsidRPr="004B58E0" w:rsidRDefault="0018187A" w:rsidP="004B58E0">
      <w:pPr>
        <w:pStyle w:val="ListParagraph"/>
        <w:numPr>
          <w:ilvl w:val="0"/>
          <w:numId w:val="2"/>
        </w:numPr>
        <w:spacing w:line="240" w:lineRule="auto"/>
        <w:ind w:left="360"/>
        <w:rPr>
          <w:szCs w:val="20"/>
        </w:rPr>
      </w:pPr>
      <w:r w:rsidRPr="004B58E0">
        <w:rPr>
          <w:szCs w:val="20"/>
        </w:rPr>
        <w:t xml:space="preserve">Courses used to fulfill requirements for one degree may not be used toward another degree. </w:t>
      </w:r>
    </w:p>
    <w:p w14:paraId="0328FBB6" w14:textId="77777777" w:rsidR="00B41A0B" w:rsidRDefault="00C01716" w:rsidP="004B58E0">
      <w:pPr>
        <w:pStyle w:val="ListParagraph"/>
        <w:numPr>
          <w:ilvl w:val="0"/>
          <w:numId w:val="2"/>
        </w:numPr>
        <w:spacing w:line="240" w:lineRule="auto"/>
        <w:ind w:left="360"/>
        <w:rPr>
          <w:szCs w:val="20"/>
        </w:rPr>
      </w:pPr>
      <w:r w:rsidRPr="00C01716">
        <w:rPr>
          <w:szCs w:val="20"/>
        </w:rPr>
        <w:t xml:space="preserve">Students are required to maintain a minimum GPA of 3.00 on a </w:t>
      </w:r>
      <w:proofErr w:type="gramStart"/>
      <w:r w:rsidRPr="00C01716">
        <w:rPr>
          <w:szCs w:val="20"/>
        </w:rPr>
        <w:t>4.00 point</w:t>
      </w:r>
      <w:proofErr w:type="gramEnd"/>
      <w:r w:rsidRPr="00C01716">
        <w:rPr>
          <w:szCs w:val="20"/>
        </w:rPr>
        <w:t xml:space="preserve"> scale. Any student whose GPA falls below 3.00 will be placed on probation and will have one semester to raise their GPA to 3.00 or higher. Failure to meet the requirements of academic probation may result in separation.</w:t>
      </w:r>
    </w:p>
    <w:p w14:paraId="308FCB0D" w14:textId="4AAA2A65" w:rsidR="00B41A0B" w:rsidRPr="00B41A0B" w:rsidRDefault="00B41A0B" w:rsidP="00B41A0B">
      <w:pPr>
        <w:pStyle w:val="ListParagraph"/>
        <w:numPr>
          <w:ilvl w:val="0"/>
          <w:numId w:val="2"/>
        </w:numPr>
        <w:spacing w:line="240" w:lineRule="auto"/>
        <w:ind w:left="360"/>
        <w:rPr>
          <w:szCs w:val="20"/>
        </w:rPr>
      </w:pPr>
      <w:r w:rsidRPr="00B41A0B">
        <w:rPr>
          <w:szCs w:val="20"/>
        </w:rPr>
        <w:t>Only those courses in which a student receives a grade of B- or better may be used for graduate credit. Students must comply with all UNLV and Graduate College policies.</w:t>
      </w:r>
    </w:p>
    <w:p w14:paraId="6D8322E8" w14:textId="31053A06" w:rsidR="0018187A" w:rsidRPr="004B58E0" w:rsidRDefault="0018187A" w:rsidP="004B58E0">
      <w:pPr>
        <w:pStyle w:val="ListParagraph"/>
        <w:numPr>
          <w:ilvl w:val="0"/>
          <w:numId w:val="2"/>
        </w:numPr>
        <w:spacing w:line="240" w:lineRule="auto"/>
        <w:ind w:left="360"/>
        <w:rPr>
          <w:szCs w:val="20"/>
        </w:rPr>
      </w:pPr>
      <w:r w:rsidRPr="004B58E0">
        <w:rPr>
          <w:szCs w:val="20"/>
        </w:rPr>
        <w:t xml:space="preserve">Refer to the </w:t>
      </w:r>
      <w:hyperlink r:id="rId9" w:history="1">
        <w:r w:rsidRPr="004B58E0">
          <w:rPr>
            <w:rStyle w:val="Hyperlink"/>
            <w:szCs w:val="20"/>
          </w:rPr>
          <w:t>Graduate Catalog</w:t>
        </w:r>
      </w:hyperlink>
      <w:r w:rsidRPr="004B58E0">
        <w:rPr>
          <w:szCs w:val="20"/>
        </w:rPr>
        <w:t xml:space="preserve"> for all Academic, Transfer Credit, and program-related policies and requirements.</w:t>
      </w:r>
    </w:p>
    <w:sectPr w:rsidR="0018187A" w:rsidRPr="004B58E0">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D2C7B"/>
    <w:multiLevelType w:val="multilevel"/>
    <w:tmpl w:val="56DCAD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E1C1AF6"/>
    <w:multiLevelType w:val="hybridMultilevel"/>
    <w:tmpl w:val="125E270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YGZd4wv8W5nkA/V3RgsfUpXOhyK/BerxwSH4wR+79kVbwCqR9ImcpKYM7jjCqYePNA1QgTAc4eKE2+nXUHgGsQ==" w:salt="1+5k0Ewh1q+UeUtRov898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NjYzMDc1NDI1MDBW0lEKTi0uzszPAykwrAUAr3pteSwAAAA="/>
  </w:docVars>
  <w:rsids>
    <w:rsidRoot w:val="00D12361"/>
    <w:rsid w:val="00050314"/>
    <w:rsid w:val="000F6A8A"/>
    <w:rsid w:val="00133BDF"/>
    <w:rsid w:val="00154A6F"/>
    <w:rsid w:val="001578D3"/>
    <w:rsid w:val="0018187A"/>
    <w:rsid w:val="001E1D36"/>
    <w:rsid w:val="00216BB8"/>
    <w:rsid w:val="00222FCB"/>
    <w:rsid w:val="0030117A"/>
    <w:rsid w:val="00371582"/>
    <w:rsid w:val="003B3D31"/>
    <w:rsid w:val="003C2A68"/>
    <w:rsid w:val="003C40C6"/>
    <w:rsid w:val="00480846"/>
    <w:rsid w:val="004B58E0"/>
    <w:rsid w:val="00672F6C"/>
    <w:rsid w:val="0069678E"/>
    <w:rsid w:val="006E7F59"/>
    <w:rsid w:val="00787ED7"/>
    <w:rsid w:val="007A08A3"/>
    <w:rsid w:val="0087102D"/>
    <w:rsid w:val="00945E34"/>
    <w:rsid w:val="00A43348"/>
    <w:rsid w:val="00A944B2"/>
    <w:rsid w:val="00AC0223"/>
    <w:rsid w:val="00AD1C52"/>
    <w:rsid w:val="00B41A0B"/>
    <w:rsid w:val="00B426B0"/>
    <w:rsid w:val="00C01716"/>
    <w:rsid w:val="00C31CFD"/>
    <w:rsid w:val="00CB2BA2"/>
    <w:rsid w:val="00CD1CE0"/>
    <w:rsid w:val="00D12361"/>
    <w:rsid w:val="00D43E64"/>
    <w:rsid w:val="00DB60F6"/>
    <w:rsid w:val="00DE4A14"/>
    <w:rsid w:val="00F03F2A"/>
    <w:rsid w:val="00FF7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384C7"/>
  <w15:docId w15:val="{81A8CADB-2445-4293-8F2F-0A33483F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7ED7"/>
    <w:pPr>
      <w:spacing w:after="0"/>
    </w:pPr>
    <w:rPr>
      <w:sz w:val="20"/>
    </w:rPr>
  </w:style>
  <w:style w:type="paragraph" w:styleId="Heading1">
    <w:name w:val="heading 1"/>
    <w:basedOn w:val="Normal"/>
    <w:next w:val="Normal"/>
    <w:link w:val="Heading1Char"/>
    <w:uiPriority w:val="9"/>
    <w:qFormat/>
    <w:rsid w:val="00AC0223"/>
    <w:pPr>
      <w:keepNext/>
      <w:keepLines/>
      <w:outlineLvl w:val="0"/>
    </w:pPr>
    <w:rPr>
      <w:b/>
      <w:sz w:val="32"/>
      <w:szCs w:val="24"/>
    </w:rPr>
  </w:style>
  <w:style w:type="paragraph" w:styleId="Heading2">
    <w:name w:val="heading 2"/>
    <w:basedOn w:val="Normal"/>
    <w:next w:val="Normal"/>
    <w:link w:val="Heading2Char"/>
    <w:uiPriority w:val="9"/>
    <w:unhideWhenUsed/>
    <w:qFormat/>
    <w:rsid w:val="00AC0223"/>
    <w:pPr>
      <w:keepNext/>
      <w:keepLines/>
      <w:outlineLvl w:val="1"/>
    </w:pPr>
    <w:rPr>
      <w:b/>
      <w:sz w:val="24"/>
      <w:szCs w:val="36"/>
    </w:rPr>
  </w:style>
  <w:style w:type="paragraph" w:styleId="Heading3">
    <w:name w:val="heading 3"/>
    <w:basedOn w:val="Normal"/>
    <w:next w:val="Normal"/>
    <w:link w:val="Heading3Char"/>
    <w:uiPriority w:val="9"/>
    <w:unhideWhenUsed/>
    <w:qFormat/>
    <w:rsid w:val="00672F6C"/>
    <w:pPr>
      <w:spacing w:before="240" w:line="240" w:lineRule="auto"/>
      <w:outlineLvl w:val="2"/>
    </w:pPr>
    <w:rPr>
      <w:szCs w:val="20"/>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C0223"/>
    <w:pPr>
      <w:keepNext/>
      <w:keepLines/>
    </w:pPr>
    <w:rPr>
      <w:b/>
      <w:sz w:val="3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371582"/>
    <w:rPr>
      <w:color w:val="0000FF" w:themeColor="hyperlink"/>
      <w:u w:val="single"/>
    </w:rPr>
  </w:style>
  <w:style w:type="character" w:customStyle="1" w:styleId="UnresolvedMention1">
    <w:name w:val="Unresolved Mention1"/>
    <w:basedOn w:val="DefaultParagraphFont"/>
    <w:uiPriority w:val="99"/>
    <w:semiHidden/>
    <w:unhideWhenUsed/>
    <w:rsid w:val="00371582"/>
    <w:rPr>
      <w:color w:val="605E5C"/>
      <w:shd w:val="clear" w:color="auto" w:fill="E1DFDD"/>
    </w:rPr>
  </w:style>
  <w:style w:type="paragraph" w:styleId="ListParagraph">
    <w:name w:val="List Paragraph"/>
    <w:basedOn w:val="Normal"/>
    <w:uiPriority w:val="34"/>
    <w:qFormat/>
    <w:rsid w:val="004B58E0"/>
    <w:pPr>
      <w:ind w:left="720"/>
      <w:contextualSpacing/>
    </w:pPr>
  </w:style>
  <w:style w:type="character" w:styleId="UnresolvedMention">
    <w:name w:val="Unresolved Mention"/>
    <w:basedOn w:val="DefaultParagraphFont"/>
    <w:uiPriority w:val="99"/>
    <w:semiHidden/>
    <w:unhideWhenUsed/>
    <w:rsid w:val="00C01716"/>
    <w:rPr>
      <w:color w:val="605E5C"/>
      <w:shd w:val="clear" w:color="auto" w:fill="E1DFDD"/>
    </w:rPr>
  </w:style>
  <w:style w:type="character" w:customStyle="1" w:styleId="Heading1Char">
    <w:name w:val="Heading 1 Char"/>
    <w:basedOn w:val="DefaultParagraphFont"/>
    <w:link w:val="Heading1"/>
    <w:uiPriority w:val="9"/>
    <w:rsid w:val="00D43E64"/>
    <w:rPr>
      <w:b/>
      <w:sz w:val="32"/>
      <w:szCs w:val="24"/>
    </w:rPr>
  </w:style>
  <w:style w:type="character" w:customStyle="1" w:styleId="Heading2Char">
    <w:name w:val="Heading 2 Char"/>
    <w:basedOn w:val="DefaultParagraphFont"/>
    <w:link w:val="Heading2"/>
    <w:uiPriority w:val="9"/>
    <w:rsid w:val="00D43E64"/>
    <w:rPr>
      <w:b/>
      <w:sz w:val="24"/>
      <w:szCs w:val="36"/>
    </w:rPr>
  </w:style>
  <w:style w:type="character" w:customStyle="1" w:styleId="Heading3Char">
    <w:name w:val="Heading 3 Char"/>
    <w:basedOn w:val="DefaultParagraphFont"/>
    <w:link w:val="Heading3"/>
    <w:uiPriority w:val="9"/>
    <w:rsid w:val="00672F6C"/>
    <w:rPr>
      <w:sz w:val="20"/>
      <w:szCs w:val="20"/>
    </w:rPr>
  </w:style>
  <w:style w:type="character" w:customStyle="1" w:styleId="Heading4Char">
    <w:name w:val="Heading 4 Char"/>
    <w:basedOn w:val="DefaultParagraphFont"/>
    <w:link w:val="Heading4"/>
    <w:uiPriority w:val="9"/>
    <w:semiHidden/>
    <w:rsid w:val="00D43E64"/>
    <w:rPr>
      <w:b/>
      <w:sz w:val="24"/>
      <w:szCs w:val="24"/>
    </w:rPr>
  </w:style>
  <w:style w:type="character" w:customStyle="1" w:styleId="Heading5Char">
    <w:name w:val="Heading 5 Char"/>
    <w:basedOn w:val="DefaultParagraphFont"/>
    <w:link w:val="Heading5"/>
    <w:uiPriority w:val="9"/>
    <w:semiHidden/>
    <w:rsid w:val="00D43E64"/>
    <w:rPr>
      <w:b/>
      <w:sz w:val="20"/>
    </w:rPr>
  </w:style>
  <w:style w:type="character" w:customStyle="1" w:styleId="Heading6Char">
    <w:name w:val="Heading 6 Char"/>
    <w:basedOn w:val="DefaultParagraphFont"/>
    <w:link w:val="Heading6"/>
    <w:uiPriority w:val="9"/>
    <w:semiHidden/>
    <w:rsid w:val="00D43E64"/>
    <w:rPr>
      <w:b/>
      <w:sz w:val="20"/>
      <w:szCs w:val="20"/>
    </w:rPr>
  </w:style>
  <w:style w:type="character" w:customStyle="1" w:styleId="TitleChar">
    <w:name w:val="Title Char"/>
    <w:basedOn w:val="DefaultParagraphFont"/>
    <w:link w:val="Title"/>
    <w:uiPriority w:val="10"/>
    <w:rsid w:val="00D43E64"/>
    <w:rPr>
      <w:b/>
      <w:sz w:val="32"/>
      <w:szCs w:val="72"/>
    </w:rPr>
  </w:style>
  <w:style w:type="character" w:customStyle="1" w:styleId="SubtitleChar">
    <w:name w:val="Subtitle Char"/>
    <w:basedOn w:val="DefaultParagraphFont"/>
    <w:link w:val="Subtitle"/>
    <w:uiPriority w:val="11"/>
    <w:rsid w:val="00D43E64"/>
    <w:rPr>
      <w:rFonts w:ascii="Georgia" w:eastAsia="Georgia" w:hAnsi="Georgia" w:cs="Georgia"/>
      <w:i/>
      <w:color w:val="666666"/>
      <w:sz w:val="48"/>
      <w:szCs w:val="48"/>
    </w:rPr>
  </w:style>
  <w:style w:type="character" w:styleId="FollowedHyperlink">
    <w:name w:val="FollowedHyperlink"/>
    <w:basedOn w:val="DefaultParagraphFont"/>
    <w:uiPriority w:val="99"/>
    <w:semiHidden/>
    <w:unhideWhenUsed/>
    <w:rsid w:val="00133BDF"/>
    <w:rPr>
      <w:color w:val="800080" w:themeColor="followedHyperlink"/>
      <w:u w:val="single"/>
    </w:rPr>
  </w:style>
  <w:style w:type="table" w:customStyle="1" w:styleId="prepcourses">
    <w:name w:val="prep courses"/>
    <w:basedOn w:val="TableNormal"/>
    <w:uiPriority w:val="99"/>
    <w:rsid w:val="00945E34"/>
    <w:pPr>
      <w:spacing w:after="0" w:line="240" w:lineRule="auto"/>
    </w:pPr>
    <w:tblPr/>
  </w:style>
  <w:style w:type="table" w:customStyle="1" w:styleId="Style1">
    <w:name w:val="Style1"/>
    <w:basedOn w:val="TableNormal"/>
    <w:uiPriority w:val="99"/>
    <w:rsid w:val="00945E34"/>
    <w:pPr>
      <w:spacing w:after="0" w:line="240" w:lineRule="auto"/>
    </w:pPr>
    <w:tblPr/>
  </w:style>
  <w:style w:type="table" w:customStyle="1" w:styleId="Style2">
    <w:name w:val="Style2"/>
    <w:basedOn w:val="TableNormal"/>
    <w:uiPriority w:val="99"/>
    <w:rsid w:val="00945E34"/>
    <w:pPr>
      <w:spacing w:after="0" w:line="240" w:lineRule="auto"/>
    </w:pPr>
    <w:tblPr/>
  </w:style>
  <w:style w:type="table" w:styleId="TableGrid">
    <w:name w:val="Table Grid"/>
    <w:basedOn w:val="TableNormal"/>
    <w:uiPriority w:val="39"/>
    <w:rsid w:val="00945E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434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atalog.unlv.edu/preview_program.php?catoid=40&amp;poid=11507" TargetMode="External"/><Relationship Id="rId3" Type="http://schemas.openxmlformats.org/officeDocument/2006/relationships/styles" Target="styles.xml"/><Relationship Id="rId7" Type="http://schemas.openxmlformats.org/officeDocument/2006/relationships/hyperlink" Target="https://catalog.unlv.edu/preview_program.php?catoid=40&amp;poid=1150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nlv-gradcollege.force.com/GradRebelGateway/ERx_Forms__Portal_Logi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nlv.edu/graduatecollege/graduatecata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58FD5-FCCA-4C3F-B2B1-45610F60E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07</Words>
  <Characters>7415</Characters>
  <Application>Microsoft Office Word</Application>
  <DocSecurity>0</DocSecurity>
  <Lines>823</Lines>
  <Paragraphs>792</Paragraphs>
  <ScaleCrop>false</ScaleCrop>
  <HeadingPairs>
    <vt:vector size="2" baseType="variant">
      <vt:variant>
        <vt:lpstr>Title</vt:lpstr>
      </vt:variant>
      <vt:variant>
        <vt:i4>1</vt:i4>
      </vt:variant>
    </vt:vector>
  </HeadingPairs>
  <TitlesOfParts>
    <vt:vector size="1" baseType="lpstr">
      <vt:lpstr>M.Arch - 4+2 Hospitality &amp; Entertainment Design - Plan of Study II</vt:lpstr>
    </vt:vector>
  </TitlesOfParts>
  <Manager/>
  <Company>UNLV</Company>
  <LinksUpToDate>false</LinksUpToDate>
  <CharactersWithSpaces>79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 4+2 Hospitality &amp; Entertainment Design - Plan of Study II</dc:title>
  <dc:subject/>
  <dc:creator>Alexandre Goncalves</dc:creator>
  <cp:keywords/>
  <dc:description/>
  <cp:lastModifiedBy>Tracy Johnson</cp:lastModifiedBy>
  <cp:revision>2</cp:revision>
  <dcterms:created xsi:type="dcterms:W3CDTF">2023-01-05T23:11:00Z</dcterms:created>
  <dcterms:modified xsi:type="dcterms:W3CDTF">2023-01-05T23: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43ca292f7e5b57bacf35de171cb15502ab8f947e5db0b4f7a1b269ea88bf8b</vt:lpwstr>
  </property>
</Properties>
</file>